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E3A91" w14:textId="05A026EA" w:rsidR="00C64F60" w:rsidRDefault="00C64F60" w:rsidP="00C64F60">
      <w:pPr>
        <w:pStyle w:val="CRCoverPage"/>
        <w:tabs>
          <w:tab w:val="right" w:pos="9639"/>
        </w:tabs>
        <w:spacing w:after="0"/>
        <w:rPr>
          <w:b/>
          <w:i/>
          <w:noProof/>
          <w:sz w:val="28"/>
        </w:rPr>
      </w:pPr>
      <w:r>
        <w:rPr>
          <w:b/>
          <w:noProof/>
          <w:sz w:val="24"/>
        </w:rPr>
        <w:t>3GPP TSG-SA</w:t>
      </w:r>
      <w:r w:rsidR="00FB458C">
        <w:rPr>
          <w:b/>
          <w:noProof/>
          <w:sz w:val="24"/>
        </w:rPr>
        <w:t>3</w:t>
      </w:r>
      <w:r>
        <w:rPr>
          <w:b/>
          <w:noProof/>
          <w:sz w:val="24"/>
        </w:rPr>
        <w:t xml:space="preserve"> Meeting #</w:t>
      </w:r>
      <w:r w:rsidR="009B6B80">
        <w:rPr>
          <w:b/>
          <w:noProof/>
          <w:sz w:val="24"/>
        </w:rPr>
        <w:t>10</w:t>
      </w:r>
      <w:r w:rsidR="004662A2">
        <w:rPr>
          <w:b/>
          <w:noProof/>
          <w:sz w:val="24"/>
        </w:rPr>
        <w:t>1</w:t>
      </w:r>
      <w:r w:rsidR="00E83F65">
        <w:rPr>
          <w:b/>
          <w:noProof/>
          <w:sz w:val="24"/>
        </w:rPr>
        <w:t>e</w:t>
      </w:r>
      <w:r w:rsidR="00392078" w:rsidRPr="00392078">
        <w:rPr>
          <w:b/>
          <w:iCs/>
          <w:noProof/>
          <w:sz w:val="24"/>
        </w:rPr>
        <w:t>-Bis</w:t>
      </w:r>
      <w:r>
        <w:rPr>
          <w:b/>
          <w:i/>
          <w:noProof/>
          <w:sz w:val="28"/>
        </w:rPr>
        <w:tab/>
      </w:r>
      <w:r w:rsidR="00D13092" w:rsidRPr="00FD2F60">
        <w:rPr>
          <w:b/>
          <w:i/>
          <w:noProof/>
          <w:sz w:val="28"/>
        </w:rPr>
        <w:t>draft_</w:t>
      </w:r>
      <w:r w:rsidRPr="00FD2F60">
        <w:rPr>
          <w:b/>
          <w:i/>
          <w:noProof/>
          <w:sz w:val="28"/>
        </w:rPr>
        <w:t>S</w:t>
      </w:r>
      <w:r w:rsidR="00FB458C" w:rsidRPr="00FD2F60">
        <w:rPr>
          <w:b/>
          <w:i/>
          <w:noProof/>
          <w:sz w:val="28"/>
        </w:rPr>
        <w:t>3</w:t>
      </w:r>
      <w:r w:rsidRPr="00FD2F60">
        <w:rPr>
          <w:b/>
          <w:i/>
          <w:noProof/>
          <w:sz w:val="28"/>
        </w:rPr>
        <w:t>-</w:t>
      </w:r>
      <w:r w:rsidR="00C5683F" w:rsidRPr="00FD2F60">
        <w:rPr>
          <w:b/>
          <w:i/>
          <w:noProof/>
          <w:sz w:val="28"/>
        </w:rPr>
        <w:t>20</w:t>
      </w:r>
      <w:r w:rsidR="009A0763" w:rsidRPr="00FD2F60">
        <w:rPr>
          <w:b/>
          <w:i/>
          <w:noProof/>
          <w:sz w:val="28"/>
        </w:rPr>
        <w:t>28</w:t>
      </w:r>
      <w:r w:rsidR="005F6AF3" w:rsidRPr="00FD2F60">
        <w:rPr>
          <w:b/>
          <w:i/>
          <w:noProof/>
          <w:sz w:val="28"/>
        </w:rPr>
        <w:t>28</w:t>
      </w:r>
      <w:r w:rsidR="00D13092" w:rsidRPr="00FD2F60">
        <w:rPr>
          <w:b/>
          <w:i/>
          <w:noProof/>
          <w:sz w:val="28"/>
        </w:rPr>
        <w:t>-r</w:t>
      </w:r>
      <w:ins w:id="0" w:author="r2" w:date="2020-11-19T11:44:00Z">
        <w:del w:id="1" w:author="r3" w:date="2020-11-20T10:13:00Z">
          <w:r w:rsidR="005A0463" w:rsidDel="00730BC0">
            <w:rPr>
              <w:b/>
              <w:i/>
              <w:noProof/>
              <w:sz w:val="28"/>
            </w:rPr>
            <w:delText>2</w:delText>
          </w:r>
        </w:del>
      </w:ins>
      <w:ins w:id="2" w:author="r3" w:date="2020-11-20T10:13:00Z">
        <w:r w:rsidR="00730BC0">
          <w:rPr>
            <w:b/>
            <w:i/>
            <w:noProof/>
            <w:sz w:val="28"/>
          </w:rPr>
          <w:t>3</w:t>
        </w:r>
      </w:ins>
      <w:del w:id="3" w:author="r2" w:date="2020-11-19T11:44:00Z">
        <w:r w:rsidR="00D13092" w:rsidRPr="00FD2F60" w:rsidDel="005A0463">
          <w:rPr>
            <w:b/>
            <w:i/>
            <w:noProof/>
            <w:sz w:val="28"/>
          </w:rPr>
          <w:delText>1</w:delText>
        </w:r>
      </w:del>
    </w:p>
    <w:p w14:paraId="7979A83C" w14:textId="5702426F" w:rsidR="00463675" w:rsidRDefault="00E83F65" w:rsidP="00CF1C48">
      <w:pPr>
        <w:pStyle w:val="CRCoverPage"/>
        <w:outlineLvl w:val="0"/>
        <w:rPr>
          <w:rFonts w:cs="Arial"/>
        </w:rPr>
      </w:pPr>
      <w:r>
        <w:rPr>
          <w:b/>
          <w:noProof/>
          <w:sz w:val="24"/>
        </w:rPr>
        <w:t>e-meeting</w:t>
      </w:r>
      <w:r w:rsidR="00C33DD7">
        <w:rPr>
          <w:b/>
          <w:noProof/>
          <w:sz w:val="24"/>
        </w:rPr>
        <w:t>,</w:t>
      </w:r>
      <w:r w:rsidR="003E6FAA">
        <w:rPr>
          <w:b/>
          <w:noProof/>
          <w:sz w:val="24"/>
        </w:rPr>
        <w:t xml:space="preserve"> </w:t>
      </w:r>
      <w:r w:rsidR="009A0763">
        <w:rPr>
          <w:b/>
          <w:noProof/>
          <w:sz w:val="24"/>
        </w:rPr>
        <w:t>0</w:t>
      </w:r>
      <w:r w:rsidR="004662A2" w:rsidRPr="004662A2">
        <w:rPr>
          <w:b/>
          <w:noProof/>
          <w:sz w:val="24"/>
        </w:rPr>
        <w:t>9 - 20 November 2020</w:t>
      </w:r>
      <w:r w:rsidR="00C64F60">
        <w:rPr>
          <w:b/>
          <w:noProof/>
          <w:sz w:val="24"/>
        </w:rPr>
        <w:tab/>
      </w:r>
      <w:r w:rsidR="00854A4C">
        <w:rPr>
          <w:b/>
          <w:noProof/>
          <w:sz w:val="24"/>
        </w:rPr>
        <w:tab/>
      </w:r>
      <w:r w:rsidR="00854A4C">
        <w:rPr>
          <w:b/>
          <w:noProof/>
          <w:sz w:val="24"/>
        </w:rPr>
        <w:tab/>
      </w:r>
      <w:r w:rsidR="00854A4C">
        <w:rPr>
          <w:b/>
          <w:noProof/>
          <w:sz w:val="24"/>
        </w:rPr>
        <w:tab/>
      </w:r>
      <w:r w:rsidR="00854A4C">
        <w:rPr>
          <w:b/>
          <w:noProof/>
          <w:sz w:val="24"/>
        </w:rPr>
        <w:tab/>
      </w:r>
      <w:r w:rsidR="00854A4C">
        <w:rPr>
          <w:b/>
          <w:noProof/>
          <w:sz w:val="24"/>
        </w:rPr>
        <w:tab/>
      </w:r>
    </w:p>
    <w:p w14:paraId="4B3804A6" w14:textId="2186F770" w:rsidR="00463675" w:rsidRPr="0044319F" w:rsidRDefault="00463675">
      <w:pPr>
        <w:spacing w:after="60"/>
        <w:ind w:left="1985" w:hanging="1985"/>
        <w:rPr>
          <w:rFonts w:ascii="Arial" w:hAnsi="Arial" w:cs="Arial"/>
          <w:bCs/>
        </w:rPr>
      </w:pPr>
      <w:r>
        <w:rPr>
          <w:rFonts w:ascii="Arial" w:hAnsi="Arial" w:cs="Arial"/>
          <w:b/>
        </w:rPr>
        <w:t>Title:</w:t>
      </w:r>
      <w:r>
        <w:rPr>
          <w:rFonts w:ascii="Arial" w:hAnsi="Arial" w:cs="Arial"/>
          <w:b/>
        </w:rPr>
        <w:tab/>
      </w:r>
      <w:r w:rsidRPr="0044319F">
        <w:rPr>
          <w:rFonts w:ascii="Arial" w:hAnsi="Arial" w:cs="Arial"/>
          <w:b/>
          <w:highlight w:val="yellow"/>
        </w:rPr>
        <w:t>[DRAFT]</w:t>
      </w:r>
      <w:r w:rsidRPr="0044319F">
        <w:rPr>
          <w:rFonts w:ascii="Arial" w:hAnsi="Arial" w:cs="Arial"/>
          <w:bCs/>
        </w:rPr>
        <w:t xml:space="preserve"> </w:t>
      </w:r>
      <w:r w:rsidR="0044319F" w:rsidRPr="0044319F">
        <w:rPr>
          <w:rFonts w:ascii="Arial" w:hAnsi="Arial" w:cs="Arial"/>
          <w:bCs/>
        </w:rPr>
        <w:t xml:space="preserve">Reply </w:t>
      </w:r>
      <w:bookmarkStart w:id="4" w:name="_Hlk52263404"/>
      <w:r w:rsidR="0044319F" w:rsidRPr="0044319F">
        <w:rPr>
          <w:rFonts w:ascii="Arial" w:hAnsi="Arial" w:cs="Arial"/>
          <w:bCs/>
        </w:rPr>
        <w:t xml:space="preserve">to </w:t>
      </w:r>
      <w:bookmarkStart w:id="5" w:name="_Hlk52263311"/>
      <w:r w:rsidR="0044319F" w:rsidRPr="0044319F">
        <w:rPr>
          <w:rFonts w:ascii="Arial" w:hAnsi="Arial" w:cs="Arial"/>
          <w:bCs/>
        </w:rPr>
        <w:t xml:space="preserve">LS </w:t>
      </w:r>
      <w:r w:rsidR="005F6AF3" w:rsidRPr="005F6AF3">
        <w:rPr>
          <w:rFonts w:ascii="Arial" w:hAnsi="Arial" w:cs="Arial"/>
          <w:bCs/>
        </w:rPr>
        <w:t>C1-206576</w:t>
      </w:r>
      <w:r w:rsidR="005F6AF3">
        <w:rPr>
          <w:rFonts w:ascii="Arial" w:hAnsi="Arial" w:cs="Arial"/>
          <w:bCs/>
        </w:rPr>
        <w:t xml:space="preserve"> </w:t>
      </w:r>
      <w:r w:rsidR="0044319F" w:rsidRPr="0044319F">
        <w:rPr>
          <w:rFonts w:ascii="Arial" w:hAnsi="Arial" w:cs="Arial"/>
          <w:bCs/>
        </w:rPr>
        <w:t xml:space="preserve">on </w:t>
      </w:r>
      <w:bookmarkEnd w:id="4"/>
      <w:bookmarkEnd w:id="5"/>
      <w:r w:rsidR="005F6AF3" w:rsidRPr="005F6AF3">
        <w:rPr>
          <w:rFonts w:ascii="Arial" w:hAnsi="Arial" w:cs="Arial"/>
          <w:bCs/>
        </w:rPr>
        <w:t>the re-keying procedure for NR SL</w:t>
      </w:r>
    </w:p>
    <w:p w14:paraId="3F174213" w14:textId="3B62AFCB" w:rsidR="00463675" w:rsidRPr="0044319F" w:rsidRDefault="00463675">
      <w:pPr>
        <w:spacing w:after="60"/>
        <w:ind w:left="1985" w:hanging="1985"/>
        <w:rPr>
          <w:rFonts w:ascii="Arial" w:hAnsi="Arial" w:cs="Arial"/>
          <w:bCs/>
        </w:rPr>
      </w:pPr>
      <w:r w:rsidRPr="0044319F">
        <w:rPr>
          <w:rFonts w:ascii="Arial" w:hAnsi="Arial" w:cs="Arial"/>
          <w:b/>
        </w:rPr>
        <w:t>Response to:</w:t>
      </w:r>
      <w:r w:rsidRPr="0044319F">
        <w:rPr>
          <w:rFonts w:ascii="Arial" w:hAnsi="Arial" w:cs="Arial"/>
          <w:bCs/>
        </w:rPr>
        <w:tab/>
      </w:r>
      <w:r w:rsidR="005F6AF3" w:rsidRPr="0044319F">
        <w:rPr>
          <w:rFonts w:ascii="Arial" w:hAnsi="Arial" w:cs="Arial"/>
          <w:bCs/>
        </w:rPr>
        <w:t xml:space="preserve">LS </w:t>
      </w:r>
      <w:r w:rsidR="005F6AF3" w:rsidRPr="005F6AF3">
        <w:rPr>
          <w:rFonts w:ascii="Arial" w:hAnsi="Arial" w:cs="Arial"/>
          <w:bCs/>
        </w:rPr>
        <w:t>C1-206576</w:t>
      </w:r>
      <w:r w:rsidR="005F6AF3">
        <w:rPr>
          <w:rFonts w:ascii="Arial" w:hAnsi="Arial" w:cs="Arial"/>
          <w:bCs/>
        </w:rPr>
        <w:t xml:space="preserve"> </w:t>
      </w:r>
      <w:r w:rsidR="005F6AF3" w:rsidRPr="0044319F">
        <w:rPr>
          <w:rFonts w:ascii="Arial" w:hAnsi="Arial" w:cs="Arial"/>
          <w:bCs/>
        </w:rPr>
        <w:t xml:space="preserve">on </w:t>
      </w:r>
      <w:r w:rsidR="005F6AF3" w:rsidRPr="005F6AF3">
        <w:rPr>
          <w:rFonts w:ascii="Arial" w:hAnsi="Arial" w:cs="Arial"/>
          <w:bCs/>
        </w:rPr>
        <w:t>the re-keying procedure for NR SL</w:t>
      </w:r>
      <w:r w:rsidR="0044319F" w:rsidRPr="0044319F">
        <w:rPr>
          <w:rFonts w:ascii="Arial" w:hAnsi="Arial" w:cs="Arial"/>
          <w:bCs/>
        </w:rPr>
        <w:t xml:space="preserve"> </w:t>
      </w:r>
    </w:p>
    <w:p w14:paraId="7A4EB0B6" w14:textId="3CDE0878" w:rsidR="00463675" w:rsidRPr="0044319F" w:rsidRDefault="00463675">
      <w:pPr>
        <w:spacing w:after="60"/>
        <w:ind w:left="1985" w:hanging="1985"/>
        <w:rPr>
          <w:rFonts w:ascii="Arial" w:hAnsi="Arial" w:cs="Arial"/>
          <w:bCs/>
        </w:rPr>
      </w:pPr>
      <w:r w:rsidRPr="0044319F">
        <w:rPr>
          <w:rFonts w:ascii="Arial" w:hAnsi="Arial" w:cs="Arial"/>
          <w:b/>
        </w:rPr>
        <w:t>Release:</w:t>
      </w:r>
      <w:r w:rsidR="005F6AF3">
        <w:rPr>
          <w:rFonts w:ascii="Arial" w:hAnsi="Arial" w:cs="Arial"/>
          <w:bCs/>
        </w:rPr>
        <w:tab/>
      </w:r>
      <w:r w:rsidRPr="0044319F">
        <w:rPr>
          <w:rFonts w:ascii="Arial" w:hAnsi="Arial" w:cs="Arial"/>
          <w:bCs/>
        </w:rPr>
        <w:t xml:space="preserve">Release </w:t>
      </w:r>
      <w:r w:rsidR="005F6AF3">
        <w:rPr>
          <w:rFonts w:ascii="Arial" w:hAnsi="Arial" w:cs="Arial"/>
          <w:bCs/>
        </w:rPr>
        <w:t>16</w:t>
      </w:r>
    </w:p>
    <w:p w14:paraId="37DE1FD8" w14:textId="25DBEAA7" w:rsidR="00463675" w:rsidRPr="0044319F" w:rsidRDefault="00463675">
      <w:pPr>
        <w:spacing w:after="60"/>
        <w:ind w:left="1985" w:hanging="1985"/>
        <w:rPr>
          <w:rFonts w:ascii="Arial" w:hAnsi="Arial" w:cs="Arial"/>
          <w:bCs/>
        </w:rPr>
      </w:pPr>
      <w:r w:rsidRPr="0044319F">
        <w:rPr>
          <w:rFonts w:ascii="Arial" w:hAnsi="Arial" w:cs="Arial"/>
          <w:b/>
        </w:rPr>
        <w:t>Work Item:</w:t>
      </w:r>
      <w:r w:rsidRPr="0044319F">
        <w:rPr>
          <w:rFonts w:ascii="Arial" w:hAnsi="Arial" w:cs="Arial"/>
          <w:bCs/>
        </w:rPr>
        <w:tab/>
      </w:r>
      <w:r w:rsidR="005F6AF3" w:rsidRPr="005F6AF3">
        <w:rPr>
          <w:rFonts w:ascii="Arial" w:hAnsi="Arial" w:cs="Arial"/>
          <w:bCs/>
        </w:rPr>
        <w:t>eV2XARC</w:t>
      </w:r>
    </w:p>
    <w:p w14:paraId="5F786055" w14:textId="77777777" w:rsidR="00463675" w:rsidRPr="0044319F" w:rsidRDefault="00463675">
      <w:pPr>
        <w:spacing w:after="60"/>
        <w:ind w:left="1985" w:hanging="1985"/>
        <w:rPr>
          <w:rFonts w:ascii="Arial" w:hAnsi="Arial" w:cs="Arial"/>
          <w:b/>
        </w:rPr>
      </w:pPr>
    </w:p>
    <w:p w14:paraId="281485EE" w14:textId="639060C3" w:rsidR="00463675" w:rsidRPr="0044319F" w:rsidRDefault="00463675">
      <w:pPr>
        <w:spacing w:after="60"/>
        <w:ind w:left="1985" w:hanging="1985"/>
        <w:rPr>
          <w:rFonts w:ascii="Arial" w:hAnsi="Arial" w:cs="Arial"/>
          <w:bCs/>
        </w:rPr>
      </w:pPr>
      <w:r w:rsidRPr="0044319F">
        <w:rPr>
          <w:rFonts w:ascii="Arial" w:hAnsi="Arial" w:cs="Arial"/>
          <w:b/>
        </w:rPr>
        <w:t>Source:</w:t>
      </w:r>
      <w:r w:rsidRPr="0044319F">
        <w:rPr>
          <w:rFonts w:ascii="Arial" w:hAnsi="Arial" w:cs="Arial"/>
          <w:bCs/>
        </w:rPr>
        <w:tab/>
      </w:r>
      <w:r w:rsidR="0044319F" w:rsidRPr="00FD2F60">
        <w:rPr>
          <w:rFonts w:ascii="Arial" w:hAnsi="Arial" w:cs="Arial"/>
          <w:bCs/>
        </w:rPr>
        <w:t>SA3</w:t>
      </w:r>
    </w:p>
    <w:p w14:paraId="3662C843" w14:textId="7F1DFA66" w:rsidR="00463675" w:rsidRPr="005F6AF3" w:rsidRDefault="00463675">
      <w:pPr>
        <w:spacing w:after="60"/>
        <w:ind w:left="1985" w:hanging="1985"/>
        <w:rPr>
          <w:rFonts w:ascii="Arial" w:eastAsia="Malgun Gothic" w:hAnsi="Arial" w:cs="Arial"/>
          <w:bCs/>
          <w:lang w:eastAsia="ko-KR"/>
        </w:rPr>
      </w:pPr>
      <w:r w:rsidRPr="0044319F">
        <w:rPr>
          <w:rFonts w:ascii="Arial" w:hAnsi="Arial" w:cs="Arial"/>
          <w:b/>
        </w:rPr>
        <w:t>To:</w:t>
      </w:r>
      <w:r w:rsidRPr="0044319F">
        <w:rPr>
          <w:rFonts w:ascii="Arial" w:hAnsi="Arial" w:cs="Arial"/>
          <w:bCs/>
        </w:rPr>
        <w:tab/>
      </w:r>
      <w:del w:id="6" w:author="r3" w:date="2020-11-20T10:17:00Z">
        <w:r w:rsidR="005F6AF3" w:rsidDel="00730BC0">
          <w:rPr>
            <w:rFonts w:ascii="Arial" w:eastAsia="Malgun Gothic" w:hAnsi="Arial" w:cs="Arial" w:hint="eastAsia"/>
            <w:bCs/>
            <w:lang w:eastAsia="ko-KR"/>
          </w:rPr>
          <w:delText>CT1</w:delText>
        </w:r>
      </w:del>
      <w:ins w:id="7" w:author="r3" w:date="2020-11-20T10:13:00Z">
        <w:r w:rsidR="00730BC0">
          <w:rPr>
            <w:rFonts w:ascii="Arial" w:eastAsia="Malgun Gothic" w:hAnsi="Arial" w:cs="Arial"/>
            <w:bCs/>
            <w:lang w:eastAsia="ko-KR"/>
          </w:rPr>
          <w:t>RAN2</w:t>
        </w:r>
      </w:ins>
      <w:ins w:id="8" w:author="r3" w:date="2020-11-20T10:17:00Z">
        <w:r w:rsidR="00730BC0">
          <w:rPr>
            <w:rFonts w:ascii="Arial" w:eastAsia="Malgun Gothic" w:hAnsi="Arial" w:cs="Arial"/>
            <w:bCs/>
            <w:lang w:eastAsia="ko-KR"/>
          </w:rPr>
          <w:t xml:space="preserve"> and CT1 groups</w:t>
        </w:r>
      </w:ins>
    </w:p>
    <w:p w14:paraId="06A99327" w14:textId="15ECD33C" w:rsidR="00463675" w:rsidRPr="0044319F" w:rsidRDefault="00463675">
      <w:pPr>
        <w:spacing w:after="60"/>
        <w:ind w:left="1985" w:hanging="1985"/>
        <w:rPr>
          <w:rFonts w:ascii="Arial" w:hAnsi="Arial" w:cs="Arial"/>
          <w:bCs/>
        </w:rPr>
      </w:pPr>
      <w:r w:rsidRPr="0044319F">
        <w:rPr>
          <w:rFonts w:ascii="Arial" w:hAnsi="Arial" w:cs="Arial"/>
          <w:b/>
        </w:rPr>
        <w:t>Cc:</w:t>
      </w:r>
      <w:r w:rsidRPr="0044319F">
        <w:rPr>
          <w:rFonts w:ascii="Arial" w:hAnsi="Arial" w:cs="Arial"/>
          <w:bCs/>
        </w:rPr>
        <w:tab/>
      </w:r>
      <w:del w:id="9" w:author="r3" w:date="2020-11-20T10:13:00Z">
        <w:r w:rsidR="00B23055" w:rsidDel="00730BC0">
          <w:rPr>
            <w:rFonts w:ascii="Arial" w:hAnsi="Arial" w:cs="Arial"/>
            <w:bCs/>
          </w:rPr>
          <w:delText>RAN2</w:delText>
        </w:r>
      </w:del>
    </w:p>
    <w:p w14:paraId="327EE65B" w14:textId="77777777" w:rsidR="00463675" w:rsidRDefault="00463675">
      <w:pPr>
        <w:spacing w:after="60"/>
        <w:ind w:left="1985" w:hanging="1985"/>
        <w:rPr>
          <w:rFonts w:ascii="Arial" w:hAnsi="Arial" w:cs="Arial"/>
          <w:bCs/>
        </w:rPr>
      </w:pPr>
    </w:p>
    <w:p w14:paraId="49580AD3" w14:textId="77777777" w:rsidR="00463675" w:rsidRDefault="00463675">
      <w:pPr>
        <w:tabs>
          <w:tab w:val="left" w:pos="2268"/>
        </w:tabs>
        <w:rPr>
          <w:rFonts w:ascii="Arial" w:hAnsi="Arial" w:cs="Arial"/>
          <w:bCs/>
        </w:rPr>
      </w:pPr>
      <w:r>
        <w:rPr>
          <w:rFonts w:ascii="Arial" w:hAnsi="Arial" w:cs="Arial"/>
          <w:b/>
        </w:rPr>
        <w:t>Contact Person:</w:t>
      </w:r>
      <w:r>
        <w:rPr>
          <w:rFonts w:ascii="Arial" w:hAnsi="Arial" w:cs="Arial"/>
          <w:bCs/>
        </w:rPr>
        <w:tab/>
      </w:r>
    </w:p>
    <w:p w14:paraId="51A40B5B" w14:textId="781F46E6" w:rsidR="00463675" w:rsidRDefault="00463675">
      <w:pPr>
        <w:pStyle w:val="Heading4"/>
        <w:tabs>
          <w:tab w:val="left" w:pos="2268"/>
        </w:tabs>
        <w:ind w:left="567"/>
        <w:rPr>
          <w:rFonts w:cs="Arial"/>
          <w:b w:val="0"/>
          <w:bCs/>
        </w:rPr>
      </w:pPr>
      <w:r>
        <w:rPr>
          <w:rFonts w:cs="Arial"/>
        </w:rPr>
        <w:t>Name:</w:t>
      </w:r>
      <w:r w:rsidR="0044319F">
        <w:rPr>
          <w:rFonts w:cs="Arial"/>
        </w:rPr>
        <w:t xml:space="preserve"> </w:t>
      </w:r>
      <w:r w:rsidR="005F6AF3">
        <w:rPr>
          <w:rFonts w:cs="Arial"/>
        </w:rPr>
        <w:t>Dongjoo Kim</w:t>
      </w:r>
      <w:r>
        <w:rPr>
          <w:rFonts w:cs="Arial"/>
          <w:b w:val="0"/>
          <w:bCs/>
        </w:rPr>
        <w:tab/>
      </w:r>
    </w:p>
    <w:p w14:paraId="1D547F92" w14:textId="77777777" w:rsidR="00463675" w:rsidRDefault="00463675">
      <w:pPr>
        <w:tabs>
          <w:tab w:val="left" w:pos="2268"/>
          <w:tab w:val="left" w:pos="2694"/>
        </w:tabs>
        <w:ind w:left="567"/>
        <w:rPr>
          <w:rFonts w:ascii="Arial" w:hAnsi="Arial" w:cs="Arial"/>
          <w:bCs/>
        </w:rPr>
      </w:pPr>
      <w:r>
        <w:rPr>
          <w:rFonts w:ascii="Arial" w:hAnsi="Arial" w:cs="Arial"/>
          <w:b/>
        </w:rPr>
        <w:t>Tel. Number:</w:t>
      </w:r>
      <w:r>
        <w:rPr>
          <w:rFonts w:ascii="Arial" w:hAnsi="Arial" w:cs="Arial"/>
          <w:bCs/>
        </w:rPr>
        <w:tab/>
      </w:r>
    </w:p>
    <w:p w14:paraId="4DAED1E4" w14:textId="6511F3CA" w:rsidR="00463675" w:rsidRPr="00F56305" w:rsidRDefault="00463675">
      <w:pPr>
        <w:pStyle w:val="Heading7"/>
        <w:tabs>
          <w:tab w:val="left" w:pos="2268"/>
        </w:tabs>
        <w:ind w:left="567"/>
        <w:rPr>
          <w:rFonts w:cs="Arial"/>
          <w:b w:val="0"/>
          <w:bCs/>
          <w:lang w:val="fr-FR"/>
          <w:rPrChange w:id="10" w:author="Alec Brusilovsky" w:date="2020-11-20T03:18:00Z">
            <w:rPr>
              <w:rFonts w:cs="Arial"/>
              <w:b w:val="0"/>
              <w:bCs/>
            </w:rPr>
          </w:rPrChange>
        </w:rPr>
      </w:pPr>
      <w:r w:rsidRPr="00F56305">
        <w:rPr>
          <w:rFonts w:cs="Arial"/>
          <w:lang w:val="fr-FR"/>
          <w:rPrChange w:id="11" w:author="Alec Brusilovsky" w:date="2020-11-20T03:18:00Z">
            <w:rPr>
              <w:rFonts w:cs="Arial"/>
            </w:rPr>
          </w:rPrChange>
        </w:rPr>
        <w:t xml:space="preserve">E-mail </w:t>
      </w:r>
      <w:proofErr w:type="spellStart"/>
      <w:proofErr w:type="gramStart"/>
      <w:r w:rsidRPr="00F56305">
        <w:rPr>
          <w:rFonts w:cs="Arial"/>
          <w:lang w:val="fr-FR"/>
          <w:rPrChange w:id="12" w:author="Alec Brusilovsky" w:date="2020-11-20T03:18:00Z">
            <w:rPr>
              <w:rFonts w:cs="Arial"/>
            </w:rPr>
          </w:rPrChange>
        </w:rPr>
        <w:t>Address</w:t>
      </w:r>
      <w:proofErr w:type="spellEnd"/>
      <w:r w:rsidRPr="00F56305">
        <w:rPr>
          <w:rFonts w:cs="Arial"/>
          <w:lang w:val="fr-FR"/>
          <w:rPrChange w:id="13" w:author="Alec Brusilovsky" w:date="2020-11-20T03:18:00Z">
            <w:rPr>
              <w:rFonts w:cs="Arial"/>
            </w:rPr>
          </w:rPrChange>
        </w:rPr>
        <w:t>:</w:t>
      </w:r>
      <w:proofErr w:type="gramEnd"/>
      <w:r w:rsidRPr="00F56305">
        <w:rPr>
          <w:rFonts w:cs="Arial"/>
          <w:b w:val="0"/>
          <w:bCs/>
          <w:lang w:val="fr-FR"/>
          <w:rPrChange w:id="14" w:author="Alec Brusilovsky" w:date="2020-11-20T03:18:00Z">
            <w:rPr>
              <w:rFonts w:cs="Arial"/>
              <w:b w:val="0"/>
              <w:bCs/>
            </w:rPr>
          </w:rPrChange>
        </w:rPr>
        <w:tab/>
      </w:r>
      <w:r w:rsidR="005F6AF3" w:rsidRPr="00F56305">
        <w:rPr>
          <w:rFonts w:cs="Arial"/>
          <w:b w:val="0"/>
          <w:bCs/>
          <w:lang w:val="fr-FR"/>
          <w:rPrChange w:id="15" w:author="Alec Brusilovsky" w:date="2020-11-20T03:18:00Z">
            <w:rPr>
              <w:rFonts w:cs="Arial"/>
              <w:b w:val="0"/>
              <w:bCs/>
            </w:rPr>
          </w:rPrChange>
        </w:rPr>
        <w:t>dongjoo7.kim@lge.com</w:t>
      </w:r>
    </w:p>
    <w:p w14:paraId="46B6E71A" w14:textId="77777777" w:rsidR="00463675" w:rsidRPr="00F56305" w:rsidRDefault="00463675">
      <w:pPr>
        <w:spacing w:after="60"/>
        <w:ind w:left="1985" w:hanging="1985"/>
        <w:rPr>
          <w:rFonts w:ascii="Arial" w:hAnsi="Arial" w:cs="Arial"/>
          <w:b/>
          <w:lang w:val="fr-FR"/>
          <w:rPrChange w:id="16" w:author="Alec Brusilovsky" w:date="2020-11-20T03:18:00Z">
            <w:rPr>
              <w:rFonts w:ascii="Arial" w:hAnsi="Arial" w:cs="Arial"/>
              <w:b/>
            </w:rPr>
          </w:rPrChange>
        </w:rPr>
      </w:pPr>
    </w:p>
    <w:p w14:paraId="71CCB106" w14:textId="77777777" w:rsidR="00923E7C" w:rsidRDefault="00923E7C" w:rsidP="00923E7C">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7" w:history="1">
        <w:r w:rsidRPr="007D3A93">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54B0388D" w14:textId="77777777" w:rsidR="00923E7C" w:rsidRDefault="00923E7C">
      <w:pPr>
        <w:spacing w:after="60"/>
        <w:ind w:left="1985" w:hanging="1985"/>
        <w:rPr>
          <w:rFonts w:ascii="Arial" w:hAnsi="Arial" w:cs="Arial"/>
          <w:b/>
        </w:rPr>
      </w:pPr>
    </w:p>
    <w:p w14:paraId="07765F5B" w14:textId="5573C475" w:rsidR="00463675" w:rsidRDefault="00463675">
      <w:pPr>
        <w:spacing w:after="60"/>
        <w:ind w:left="1985" w:hanging="1985"/>
        <w:rPr>
          <w:rFonts w:ascii="Arial" w:hAnsi="Arial" w:cs="Arial"/>
          <w:bCs/>
        </w:rPr>
      </w:pPr>
      <w:r>
        <w:rPr>
          <w:rFonts w:ascii="Arial" w:hAnsi="Arial" w:cs="Arial"/>
          <w:b/>
        </w:rPr>
        <w:t>Attachments:</w:t>
      </w:r>
      <w:r>
        <w:rPr>
          <w:rFonts w:ascii="Arial" w:hAnsi="Arial" w:cs="Arial"/>
          <w:bCs/>
        </w:rPr>
        <w:tab/>
      </w:r>
      <w:r w:rsidR="00FD2F60" w:rsidRPr="00FD2F60">
        <w:rPr>
          <w:rFonts w:ascii="Arial" w:hAnsi="Arial" w:cs="Arial"/>
          <w:bCs/>
          <w:highlight w:val="yellow"/>
        </w:rPr>
        <w:t xml:space="preserve">to be </w:t>
      </w:r>
      <w:r w:rsidR="001D7D65" w:rsidRPr="00FD2F60">
        <w:rPr>
          <w:rFonts w:ascii="Arial" w:hAnsi="Arial" w:cs="Arial"/>
          <w:bCs/>
          <w:highlight w:val="yellow"/>
        </w:rPr>
        <w:t>S3-</w:t>
      </w:r>
      <w:r w:rsidR="001D7D65" w:rsidRPr="00730BC0">
        <w:rPr>
          <w:rFonts w:ascii="Arial" w:hAnsi="Arial" w:cs="Arial"/>
          <w:bCs/>
          <w:highlight w:val="yellow"/>
        </w:rPr>
        <w:t>202952</w:t>
      </w:r>
      <w:del w:id="17" w:author="r3" w:date="2020-11-20T10:16:00Z">
        <w:r w:rsidR="001D7D65" w:rsidRPr="00730BC0" w:rsidDel="00730BC0">
          <w:rPr>
            <w:rFonts w:ascii="Arial" w:hAnsi="Arial" w:cs="Arial"/>
            <w:bCs/>
            <w:highlight w:val="yellow"/>
          </w:rPr>
          <w:delText xml:space="preserve"> (if agreed)</w:delText>
        </w:r>
      </w:del>
      <w:ins w:id="18" w:author="r3" w:date="2020-11-20T10:16:00Z">
        <w:r w:rsidR="00730BC0" w:rsidRPr="00730BC0">
          <w:rPr>
            <w:rFonts w:ascii="Arial" w:hAnsi="Arial" w:cs="Arial"/>
            <w:bCs/>
            <w:highlight w:val="yellow"/>
            <w:rPrChange w:id="19" w:author="r3" w:date="2020-11-20T10:16:00Z">
              <w:rPr>
                <w:rFonts w:ascii="Arial" w:hAnsi="Arial" w:cs="Arial"/>
                <w:bCs/>
              </w:rPr>
            </w:rPrChange>
          </w:rPr>
          <w:t>(r8)</w:t>
        </w:r>
      </w:ins>
    </w:p>
    <w:p w14:paraId="6334C946" w14:textId="77777777" w:rsidR="00463675" w:rsidRDefault="00463675">
      <w:pPr>
        <w:pBdr>
          <w:bottom w:val="single" w:sz="4" w:space="1" w:color="auto"/>
        </w:pBdr>
        <w:rPr>
          <w:rFonts w:ascii="Arial" w:hAnsi="Arial" w:cs="Arial"/>
        </w:rPr>
      </w:pPr>
    </w:p>
    <w:p w14:paraId="7B1A6A80" w14:textId="77777777" w:rsidR="00463675" w:rsidRDefault="00463675">
      <w:pPr>
        <w:rPr>
          <w:rFonts w:ascii="Arial" w:hAnsi="Arial" w:cs="Arial"/>
        </w:rPr>
      </w:pPr>
    </w:p>
    <w:p w14:paraId="3F74BC2B" w14:textId="77777777" w:rsidR="00463675" w:rsidRDefault="00463675">
      <w:pPr>
        <w:spacing w:after="120"/>
        <w:rPr>
          <w:rFonts w:ascii="Arial" w:hAnsi="Arial" w:cs="Arial"/>
          <w:b/>
        </w:rPr>
      </w:pPr>
      <w:r>
        <w:rPr>
          <w:rFonts w:ascii="Arial" w:hAnsi="Arial" w:cs="Arial"/>
          <w:b/>
        </w:rPr>
        <w:t>1. Overall Description:</w:t>
      </w:r>
    </w:p>
    <w:p w14:paraId="0B240677" w14:textId="3D4D3B74" w:rsidR="00730BC0" w:rsidRPr="00730BC0" w:rsidRDefault="00730BC0" w:rsidP="00730BC0">
      <w:pPr>
        <w:spacing w:after="120"/>
        <w:rPr>
          <w:ins w:id="20" w:author="r3" w:date="2020-11-20T10:14:00Z"/>
          <w:rFonts w:ascii="Arial" w:hAnsi="Arial" w:cs="Arial"/>
        </w:rPr>
      </w:pPr>
      <w:ins w:id="21" w:author="r3" w:date="2020-11-20T10:14:00Z">
        <w:r w:rsidRPr="00730BC0">
          <w:rPr>
            <w:rFonts w:ascii="Arial" w:hAnsi="Arial" w:cs="Arial"/>
          </w:rPr>
          <w:t xml:space="preserve">SA3 would like to thank RAN2 and CT1 for sending their LSs (R2-2005978 and C1-206576) on the re-keying procedure for NR SL. </w:t>
        </w:r>
      </w:ins>
    </w:p>
    <w:p w14:paraId="4DDB7E4C" w14:textId="7DD0A7AA" w:rsidR="00730BC0" w:rsidRPr="00730BC0" w:rsidRDefault="00730BC0" w:rsidP="00730BC0">
      <w:pPr>
        <w:spacing w:after="120"/>
        <w:rPr>
          <w:ins w:id="22" w:author="r3" w:date="2020-11-20T10:14:00Z"/>
          <w:rFonts w:ascii="Arial" w:hAnsi="Arial" w:cs="Arial"/>
        </w:rPr>
      </w:pPr>
      <w:ins w:id="23" w:author="r3" w:date="2020-11-20T10:14:00Z">
        <w:r w:rsidRPr="00730BC0">
          <w:rPr>
            <w:rFonts w:ascii="Arial" w:hAnsi="Arial" w:cs="Arial"/>
          </w:rPr>
          <w:t xml:space="preserve">SA3 has reviewed the conclusions on the security activation/deactivation procedure mentioned in the CT1 LS and found that there </w:t>
        </w:r>
        <w:del w:id="24" w:author="Alec Brusilovsky" w:date="2020-11-20T03:23:00Z">
          <w:r w:rsidRPr="00730BC0" w:rsidDel="00F56305">
            <w:rPr>
              <w:rFonts w:ascii="Arial" w:hAnsi="Arial" w:cs="Arial"/>
            </w:rPr>
            <w:delText>are</w:delText>
          </w:r>
        </w:del>
      </w:ins>
      <w:ins w:id="25" w:author="Alec Brusilovsky" w:date="2020-11-20T03:23:00Z">
        <w:r w:rsidR="00F56305">
          <w:rPr>
            <w:rFonts w:ascii="Arial" w:hAnsi="Arial" w:cs="Arial"/>
          </w:rPr>
          <w:t>is</w:t>
        </w:r>
      </w:ins>
      <w:ins w:id="26" w:author="r3" w:date="2020-11-20T10:14:00Z">
        <w:r w:rsidRPr="00730BC0">
          <w:rPr>
            <w:rFonts w:ascii="Arial" w:hAnsi="Arial" w:cs="Arial"/>
          </w:rPr>
          <w:t xml:space="preserve"> some misalignment with SA3. SA3 have attached their agreed CR </w:t>
        </w:r>
        <w:r w:rsidRPr="002E316C">
          <w:rPr>
            <w:rFonts w:ascii="Arial" w:hAnsi="Arial" w:cs="Arial"/>
            <w:highlight w:val="yellow"/>
            <w:rPrChange w:id="27" w:author="r3" w:date="2020-11-20T10:18:00Z">
              <w:rPr>
                <w:rFonts w:ascii="Arial" w:hAnsi="Arial" w:cs="Arial"/>
              </w:rPr>
            </w:rPrChange>
          </w:rPr>
          <w:t>(S3-20XXXX)</w:t>
        </w:r>
        <w:r w:rsidRPr="00730BC0">
          <w:rPr>
            <w:rFonts w:ascii="Arial" w:hAnsi="Arial" w:cs="Arial"/>
          </w:rPr>
          <w:t xml:space="preserve"> on this topic to this LS. </w:t>
        </w:r>
      </w:ins>
    </w:p>
    <w:p w14:paraId="488E425C" w14:textId="7889108F" w:rsidR="005F6AF3" w:rsidDel="00730BC0" w:rsidRDefault="00730BC0" w:rsidP="00730BC0">
      <w:pPr>
        <w:rPr>
          <w:del w:id="28" w:author="r3" w:date="2020-11-20T10:14:00Z"/>
          <w:rFonts w:ascii="Arial" w:hAnsi="Arial" w:cs="Arial"/>
          <w:bCs/>
        </w:rPr>
      </w:pPr>
      <w:ins w:id="29" w:author="r3" w:date="2020-11-20T10:14:00Z">
        <w:r w:rsidRPr="00730BC0">
          <w:rPr>
            <w:rFonts w:ascii="Arial" w:hAnsi="Arial" w:cs="Arial"/>
          </w:rPr>
          <w:t>SA3 requests RAN2 and CT1 to take the attached CR into consideration for their subsequent specification work.</w:t>
        </w:r>
      </w:ins>
      <w:del w:id="30" w:author="r3" w:date="2020-11-20T10:14:00Z">
        <w:r w:rsidR="0044319F" w:rsidRPr="0044319F" w:rsidDel="00730BC0">
          <w:rPr>
            <w:rFonts w:ascii="Arial" w:hAnsi="Arial" w:cs="Arial"/>
          </w:rPr>
          <w:delText xml:space="preserve">SA3 </w:delText>
        </w:r>
        <w:r w:rsidR="00542F9B" w:rsidDel="00730BC0">
          <w:rPr>
            <w:rFonts w:ascii="Arial" w:hAnsi="Arial" w:cs="Arial"/>
          </w:rPr>
          <w:delText xml:space="preserve">would like to </w:delText>
        </w:r>
        <w:r w:rsidR="0044319F" w:rsidRPr="0044319F" w:rsidDel="00730BC0">
          <w:rPr>
            <w:rFonts w:ascii="Arial" w:hAnsi="Arial" w:cs="Arial"/>
          </w:rPr>
          <w:delText xml:space="preserve">thank </w:delText>
        </w:r>
        <w:r w:rsidR="005F6AF3" w:rsidDel="00730BC0">
          <w:rPr>
            <w:rFonts w:ascii="Arial" w:hAnsi="Arial" w:cs="Arial"/>
          </w:rPr>
          <w:delText>CT1</w:delText>
        </w:r>
        <w:r w:rsidR="0044319F" w:rsidRPr="0044319F" w:rsidDel="00730BC0">
          <w:rPr>
            <w:rFonts w:ascii="Arial" w:hAnsi="Arial" w:cs="Arial"/>
          </w:rPr>
          <w:delText xml:space="preserve"> for</w:delText>
        </w:r>
        <w:r w:rsidR="001D7D65" w:rsidDel="00730BC0">
          <w:rPr>
            <w:rFonts w:ascii="Arial" w:hAnsi="Arial" w:cs="Arial"/>
          </w:rPr>
          <w:delText xml:space="preserve"> sending</w:delText>
        </w:r>
        <w:r w:rsidR="0044319F" w:rsidRPr="0044319F" w:rsidDel="00730BC0">
          <w:rPr>
            <w:rFonts w:ascii="Arial" w:hAnsi="Arial" w:cs="Arial"/>
          </w:rPr>
          <w:delText xml:space="preserve"> the LS </w:delText>
        </w:r>
        <w:r w:rsidR="005F6AF3" w:rsidRPr="005F6AF3" w:rsidDel="00730BC0">
          <w:rPr>
            <w:rFonts w:ascii="Arial" w:hAnsi="Arial" w:cs="Arial"/>
            <w:bCs/>
          </w:rPr>
          <w:delText>C1-206576</w:delText>
        </w:r>
        <w:r w:rsidR="005F6AF3" w:rsidDel="00730BC0">
          <w:rPr>
            <w:rFonts w:ascii="Arial" w:hAnsi="Arial" w:cs="Arial"/>
            <w:bCs/>
          </w:rPr>
          <w:delText xml:space="preserve"> </w:delText>
        </w:r>
        <w:r w:rsidR="005F6AF3" w:rsidRPr="0044319F" w:rsidDel="00730BC0">
          <w:rPr>
            <w:rFonts w:ascii="Arial" w:hAnsi="Arial" w:cs="Arial"/>
            <w:bCs/>
          </w:rPr>
          <w:delText xml:space="preserve">on </w:delText>
        </w:r>
        <w:r w:rsidR="005F6AF3" w:rsidRPr="005F6AF3" w:rsidDel="00730BC0">
          <w:rPr>
            <w:rFonts w:ascii="Arial" w:hAnsi="Arial" w:cs="Arial"/>
            <w:bCs/>
          </w:rPr>
          <w:delText>the re-keying procedure for NR SL</w:delText>
        </w:r>
        <w:r w:rsidR="0044319F" w:rsidDel="00730BC0">
          <w:rPr>
            <w:rFonts w:ascii="Arial" w:hAnsi="Arial" w:cs="Arial"/>
          </w:rPr>
          <w:delText xml:space="preserve">. </w:delText>
        </w:r>
        <w:r w:rsidR="001D7D65" w:rsidDel="00730BC0">
          <w:rPr>
            <w:rFonts w:ascii="Arial" w:hAnsi="Arial" w:cs="Arial"/>
          </w:rPr>
          <w:delText xml:space="preserve">SA3 has reviewed the conclusions </w:delText>
        </w:r>
        <w:r w:rsidR="00542F9B" w:rsidDel="00730BC0">
          <w:rPr>
            <w:rFonts w:ascii="Arial" w:eastAsia="SimSun" w:hAnsi="Arial" w:cs="Arial" w:hint="eastAsia"/>
            <w:lang w:eastAsia="zh-CN"/>
          </w:rPr>
          <w:delText xml:space="preserve">on the </w:delText>
        </w:r>
        <w:r w:rsidR="00542F9B" w:rsidRPr="00257F78" w:rsidDel="00730BC0">
          <w:rPr>
            <w:rFonts w:ascii="Arial" w:eastAsia="SimSun" w:hAnsi="Arial" w:cs="Arial"/>
            <w:lang w:eastAsia="zh-CN"/>
          </w:rPr>
          <w:delText>security activation/deactivation</w:delText>
        </w:r>
        <w:r w:rsidR="00542F9B" w:rsidDel="00730BC0">
          <w:rPr>
            <w:rFonts w:ascii="Arial" w:eastAsia="SimSun" w:hAnsi="Arial" w:cs="Arial" w:hint="eastAsia"/>
            <w:lang w:eastAsia="zh-CN"/>
          </w:rPr>
          <w:delText xml:space="preserve"> procedure</w:delText>
        </w:r>
        <w:r w:rsidR="00542F9B" w:rsidDel="00730BC0">
          <w:rPr>
            <w:rFonts w:ascii="Arial" w:hAnsi="Arial" w:cs="Arial"/>
          </w:rPr>
          <w:delText xml:space="preserve"> </w:delText>
        </w:r>
        <w:r w:rsidR="001D7D65" w:rsidDel="00730BC0">
          <w:rPr>
            <w:rFonts w:ascii="Arial" w:hAnsi="Arial" w:cs="Arial"/>
          </w:rPr>
          <w:delText xml:space="preserve">mentioned in </w:delText>
        </w:r>
        <w:r w:rsidR="001D7D65" w:rsidRPr="0044319F" w:rsidDel="00730BC0">
          <w:rPr>
            <w:rFonts w:ascii="Arial" w:hAnsi="Arial" w:cs="Arial"/>
          </w:rPr>
          <w:delText>the LS</w:delText>
        </w:r>
        <w:r w:rsidR="001D7D65" w:rsidDel="00730BC0">
          <w:rPr>
            <w:rFonts w:ascii="Arial" w:hAnsi="Arial" w:cs="Arial"/>
            <w:bCs/>
          </w:rPr>
          <w:delText xml:space="preserve"> and found that there are some misalignment with SA3</w:delText>
        </w:r>
        <w:r w:rsidR="00661FB3" w:rsidDel="00730BC0">
          <w:rPr>
            <w:rFonts w:ascii="Arial" w:hAnsi="Arial" w:cs="Arial"/>
            <w:bCs/>
          </w:rPr>
          <w:delText xml:space="preserve">. So </w:delText>
        </w:r>
        <w:r w:rsidR="005B67D2" w:rsidDel="00730BC0">
          <w:rPr>
            <w:rFonts w:ascii="Arial" w:hAnsi="Arial" w:cs="Arial"/>
            <w:bCs/>
          </w:rPr>
          <w:delText>we</w:delText>
        </w:r>
        <w:r w:rsidR="00661FB3" w:rsidDel="00730BC0">
          <w:rPr>
            <w:rFonts w:ascii="Arial" w:hAnsi="Arial" w:cs="Arial"/>
            <w:bCs/>
          </w:rPr>
          <w:delText xml:space="preserve"> would like to </w:delText>
        </w:r>
        <w:r w:rsidR="001D7D65" w:rsidDel="00730BC0">
          <w:rPr>
            <w:rFonts w:ascii="Arial" w:hAnsi="Arial" w:cs="Arial"/>
            <w:bCs/>
          </w:rPr>
          <w:delText xml:space="preserve"> </w:delText>
        </w:r>
        <w:r w:rsidR="00661FB3" w:rsidDel="00730BC0">
          <w:rPr>
            <w:rFonts w:ascii="Arial" w:hAnsi="Arial" w:cs="Arial"/>
            <w:bCs/>
          </w:rPr>
          <w:delText>share the agreed procedures as follow</w:delText>
        </w:r>
        <w:r w:rsidR="001D7D65" w:rsidDel="00730BC0">
          <w:rPr>
            <w:rFonts w:ascii="Arial" w:hAnsi="Arial" w:cs="Arial"/>
            <w:bCs/>
          </w:rPr>
          <w:delText xml:space="preserve">: </w:delText>
        </w:r>
      </w:del>
    </w:p>
    <w:p w14:paraId="2096C1EE" w14:textId="2F6F8809" w:rsidR="00DC4784" w:rsidDel="00730BC0" w:rsidRDefault="00DC4784">
      <w:pPr>
        <w:rPr>
          <w:del w:id="31" w:author="r3" w:date="2020-11-20T10:14:00Z"/>
          <w:rFonts w:ascii="Arial" w:hAnsi="Arial" w:cs="Arial"/>
        </w:rPr>
      </w:pPr>
    </w:p>
    <w:p w14:paraId="3FDA8764" w14:textId="676B5A59" w:rsidR="00F444E0" w:rsidRPr="00F444E0" w:rsidDel="00730BC0" w:rsidRDefault="00F444E0">
      <w:pPr>
        <w:spacing w:line="276" w:lineRule="auto"/>
        <w:rPr>
          <w:ins w:id="32" w:author="r2" w:date="2020-11-19T12:21:00Z"/>
          <w:del w:id="33" w:author="r3" w:date="2020-11-20T10:14:00Z"/>
          <w:rFonts w:ascii="Arial" w:eastAsia="Malgun Gothic" w:hAnsi="Arial" w:cs="Arial"/>
          <w:lang w:eastAsia="ko-KR"/>
        </w:rPr>
        <w:pPrChange w:id="34" w:author="r2" w:date="2020-11-19T12:21:00Z">
          <w:pPr>
            <w:numPr>
              <w:numId w:val="5"/>
            </w:numPr>
            <w:spacing w:line="276" w:lineRule="auto"/>
            <w:ind w:left="760" w:hanging="360"/>
          </w:pPr>
        </w:pPrChange>
      </w:pPr>
      <w:ins w:id="35" w:author="r2" w:date="2020-11-19T12:21:00Z">
        <w:del w:id="36" w:author="r3" w:date="2020-11-20T10:14:00Z">
          <w:r w:rsidDel="00730BC0">
            <w:rPr>
              <w:rFonts w:ascii="Arial" w:eastAsia="Malgun Gothic" w:hAnsi="Arial" w:cs="Arial" w:hint="eastAsia"/>
              <w:lang w:eastAsia="ko-KR"/>
            </w:rPr>
            <w:delText>[</w:delText>
          </w:r>
          <w:r w:rsidDel="00730BC0">
            <w:rPr>
              <w:rFonts w:ascii="Arial" w:eastAsia="Malgun Gothic" w:hAnsi="Arial" w:cs="Arial"/>
              <w:lang w:eastAsia="ko-KR"/>
            </w:rPr>
            <w:delText>For connection setup]</w:delText>
          </w:r>
        </w:del>
      </w:ins>
    </w:p>
    <w:p w14:paraId="28D6AC29" w14:textId="616A645A" w:rsidR="00F444E0" w:rsidRPr="00F444E0" w:rsidDel="00730BC0" w:rsidRDefault="00DC4784" w:rsidP="00C747B8">
      <w:pPr>
        <w:numPr>
          <w:ilvl w:val="0"/>
          <w:numId w:val="5"/>
        </w:numPr>
        <w:spacing w:line="276" w:lineRule="auto"/>
        <w:rPr>
          <w:ins w:id="37" w:author="r2" w:date="2020-11-19T12:14:00Z"/>
          <w:del w:id="38" w:author="r3" w:date="2020-11-20T10:14:00Z"/>
          <w:rFonts w:ascii="Arial" w:hAnsi="Arial" w:cs="Arial"/>
          <w:lang w:eastAsia="zh-CN"/>
          <w:rPrChange w:id="39" w:author="r2" w:date="2020-11-19T12:14:00Z">
            <w:rPr>
              <w:ins w:id="40" w:author="r2" w:date="2020-11-19T12:14:00Z"/>
              <w:del w:id="41" w:author="r3" w:date="2020-11-20T10:14:00Z"/>
              <w:rFonts w:ascii="Arial" w:eastAsia="Malgun Gothic" w:hAnsi="Arial" w:cs="Arial"/>
              <w:lang w:eastAsia="ko-KR"/>
            </w:rPr>
          </w:rPrChange>
        </w:rPr>
      </w:pPr>
      <w:del w:id="42" w:author="r3" w:date="2020-11-20T10:14:00Z">
        <w:r w:rsidDel="00730BC0">
          <w:rPr>
            <w:rFonts w:ascii="Arial" w:eastAsia="Malgun Gothic" w:hAnsi="Arial" w:cs="Arial"/>
            <w:lang w:eastAsia="ko-KR"/>
          </w:rPr>
          <w:delText>T</w:delText>
        </w:r>
        <w:r w:rsidDel="00730BC0">
          <w:rPr>
            <w:rFonts w:ascii="Arial" w:eastAsia="Malgun Gothic" w:hAnsi="Arial" w:cs="Arial" w:hint="eastAsia"/>
            <w:lang w:eastAsia="ko-KR"/>
          </w:rPr>
          <w:delText xml:space="preserve">he </w:delText>
        </w:r>
        <w:r w:rsidDel="00730BC0">
          <w:rPr>
            <w:rFonts w:ascii="Arial" w:eastAsia="Malgun Gothic" w:hAnsi="Arial" w:cs="Arial"/>
            <w:lang w:eastAsia="ko-KR"/>
          </w:rPr>
          <w:delText>receiving UE</w:delText>
        </w:r>
        <w:r w:rsidRPr="00DC4784" w:rsidDel="00730BC0">
          <w:rPr>
            <w:rFonts w:ascii="Arial" w:eastAsia="Malgun Gothic" w:hAnsi="Arial" w:cs="Arial"/>
            <w:lang w:eastAsia="ko-KR"/>
          </w:rPr>
          <w:delText xml:space="preserve"> provide</w:delText>
        </w:r>
        <w:r w:rsidDel="00730BC0">
          <w:rPr>
            <w:rFonts w:ascii="Arial" w:eastAsia="Malgun Gothic" w:hAnsi="Arial" w:cs="Arial"/>
            <w:lang w:eastAsia="ko-KR"/>
          </w:rPr>
          <w:delText>s</w:delText>
        </w:r>
        <w:r w:rsidRPr="00DC4784" w:rsidDel="00730BC0">
          <w:rPr>
            <w:rFonts w:ascii="Arial" w:eastAsia="Malgun Gothic" w:hAnsi="Arial" w:cs="Arial"/>
            <w:lang w:eastAsia="ko-KR"/>
          </w:rPr>
          <w:delText xml:space="preserve"> the AS layer</w:delText>
        </w:r>
      </w:del>
      <w:ins w:id="43" w:author="r2" w:date="2020-11-19T12:12:00Z">
        <w:del w:id="44" w:author="r3" w:date="2020-11-20T10:14:00Z">
          <w:r w:rsidR="00F444E0" w:rsidDel="00730BC0">
            <w:rPr>
              <w:rFonts w:ascii="Arial" w:eastAsia="Malgun Gothic" w:hAnsi="Arial" w:cs="Arial"/>
              <w:lang w:eastAsia="ko-KR"/>
            </w:rPr>
            <w:delText xml:space="preserve"> before sending Direct Security Mode Command</w:delText>
          </w:r>
        </w:del>
      </w:ins>
      <w:del w:id="45" w:author="r3" w:date="2020-11-20T10:14:00Z">
        <w:r w:rsidRPr="00DC4784" w:rsidDel="00730BC0">
          <w:rPr>
            <w:rFonts w:ascii="Arial" w:eastAsia="Malgun Gothic" w:hAnsi="Arial" w:cs="Arial"/>
            <w:lang w:eastAsia="ko-KR"/>
          </w:rPr>
          <w:delText xml:space="preserve"> with the new security context and </w:delText>
        </w:r>
      </w:del>
      <w:del w:id="46" w:author="r3" w:date="2020-11-19T13:43:00Z">
        <w:r w:rsidRPr="00DC4784" w:rsidDel="00F75F72">
          <w:rPr>
            <w:rFonts w:ascii="Arial" w:eastAsia="Malgun Gothic" w:hAnsi="Arial" w:cs="Arial"/>
            <w:lang w:eastAsia="ko-KR"/>
          </w:rPr>
          <w:delText xml:space="preserve">an </w:delText>
        </w:r>
      </w:del>
      <w:del w:id="47" w:author="r3" w:date="2020-11-20T10:14:00Z">
        <w:r w:rsidRPr="00DC4784" w:rsidDel="00730BC0">
          <w:rPr>
            <w:rFonts w:ascii="Arial" w:eastAsia="Malgun Gothic" w:hAnsi="Arial" w:cs="Arial"/>
            <w:lang w:eastAsia="ko-KR"/>
          </w:rPr>
          <w:delText xml:space="preserve">indication </w:delText>
        </w:r>
      </w:del>
      <w:ins w:id="48" w:author="r2" w:date="2020-11-19T11:47:00Z">
        <w:del w:id="49" w:author="r3" w:date="2020-11-20T10:14:00Z">
          <w:r w:rsidR="00C747B8" w:rsidRPr="00C747B8" w:rsidDel="00730BC0">
            <w:rPr>
              <w:rFonts w:ascii="Arial" w:eastAsia="Malgun Gothic" w:hAnsi="Arial" w:cs="Arial"/>
              <w:lang w:eastAsia="ko-KR"/>
            </w:rPr>
            <w:delText>that this new security context shall be used to integrity protect the Direct Security Mode Command message and can be used to receive protected (both confidentiality and integrity as appropriate) signalling traffic</w:delText>
          </w:r>
          <w:r w:rsidR="00C747B8" w:rsidDel="00730BC0">
            <w:rPr>
              <w:rFonts w:ascii="Arial" w:eastAsia="Malgun Gothic" w:hAnsi="Arial" w:cs="Arial"/>
              <w:lang w:eastAsia="ko-KR"/>
            </w:rPr>
            <w:delText>.</w:delText>
          </w:r>
        </w:del>
      </w:ins>
    </w:p>
    <w:p w14:paraId="7BAB39A6" w14:textId="1333C6C6" w:rsidR="00DC4784" w:rsidRPr="00F444E0" w:rsidDel="00833B10" w:rsidRDefault="00F444E0">
      <w:pPr>
        <w:numPr>
          <w:ilvl w:val="0"/>
          <w:numId w:val="5"/>
        </w:numPr>
        <w:spacing w:line="276" w:lineRule="auto"/>
        <w:rPr>
          <w:del w:id="50" w:author="r3" w:date="2020-11-19T13:49:00Z"/>
          <w:rFonts w:ascii="Arial" w:hAnsi="Arial" w:cs="Arial"/>
          <w:lang w:eastAsia="zh-CN"/>
        </w:rPr>
      </w:pPr>
      <w:ins w:id="51" w:author="r2" w:date="2020-11-19T12:14:00Z">
        <w:del w:id="52" w:author="r3" w:date="2020-11-19T13:49:00Z">
          <w:r w:rsidRPr="00F444E0" w:rsidDel="00833B10">
            <w:rPr>
              <w:rFonts w:ascii="Arial" w:eastAsia="Malgun Gothic" w:hAnsi="Arial" w:cs="Arial"/>
              <w:lang w:eastAsia="ko-KR"/>
            </w:rPr>
            <w:delText xml:space="preserve">The receiving UE provides the AS layer before sending Direct </w:delText>
          </w:r>
          <w:r w:rsidDel="00833B10">
            <w:rPr>
              <w:rFonts w:ascii="Arial" w:eastAsia="Malgun Gothic" w:hAnsi="Arial" w:cs="Arial"/>
              <w:lang w:eastAsia="ko-KR"/>
            </w:rPr>
            <w:delText>Communication</w:delText>
          </w:r>
          <w:r w:rsidRPr="00F444E0" w:rsidDel="00833B10">
            <w:rPr>
              <w:rFonts w:ascii="Arial" w:eastAsia="Malgun Gothic" w:hAnsi="Arial" w:cs="Arial"/>
              <w:lang w:eastAsia="ko-KR"/>
            </w:rPr>
            <w:delText xml:space="preserve"> </w:delText>
          </w:r>
        </w:del>
      </w:ins>
      <w:ins w:id="53" w:author="r2" w:date="2020-11-19T12:15:00Z">
        <w:del w:id="54" w:author="r3" w:date="2020-11-19T13:49:00Z">
          <w:r w:rsidDel="00833B10">
            <w:rPr>
              <w:rFonts w:ascii="Arial" w:eastAsia="Malgun Gothic" w:hAnsi="Arial" w:cs="Arial"/>
              <w:lang w:eastAsia="ko-KR"/>
            </w:rPr>
            <w:delText xml:space="preserve">Accept </w:delText>
          </w:r>
        </w:del>
      </w:ins>
      <w:ins w:id="55" w:author="r2" w:date="2020-11-19T12:14:00Z">
        <w:del w:id="56" w:author="r3" w:date="2020-11-19T13:49:00Z">
          <w:r w:rsidRPr="00F444E0" w:rsidDel="00833B10">
            <w:rPr>
              <w:rFonts w:ascii="Arial" w:eastAsia="Malgun Gothic" w:hAnsi="Arial" w:cs="Arial"/>
              <w:lang w:eastAsia="ko-KR"/>
            </w:rPr>
            <w:delText xml:space="preserve">with an indication that </w:delText>
          </w:r>
        </w:del>
      </w:ins>
      <w:ins w:id="57" w:author="r2" w:date="2020-11-19T12:16:00Z">
        <w:del w:id="58" w:author="r3" w:date="2020-11-19T13:49:00Z">
          <w:r w:rsidDel="00833B10">
            <w:rPr>
              <w:rFonts w:ascii="Arial" w:eastAsia="Malgun Gothic" w:hAnsi="Arial" w:cs="Arial"/>
              <w:lang w:eastAsia="ko-KR"/>
            </w:rPr>
            <w:delText>the signalling message starting with the Direct Communication Accept is protected with the new security context</w:delText>
          </w:r>
        </w:del>
      </w:ins>
      <w:ins w:id="59" w:author="r2" w:date="2020-11-19T12:14:00Z">
        <w:del w:id="60" w:author="r3" w:date="2020-11-19T13:49:00Z">
          <w:r w:rsidRPr="00F444E0" w:rsidDel="00833B10">
            <w:rPr>
              <w:rFonts w:ascii="Arial" w:eastAsia="Malgun Gothic" w:hAnsi="Arial" w:cs="Arial"/>
              <w:lang w:eastAsia="ko-KR"/>
            </w:rPr>
            <w:delText>.</w:delText>
          </w:r>
        </w:del>
      </w:ins>
      <w:del w:id="61" w:author="r3" w:date="2020-11-19T13:49:00Z">
        <w:r w:rsidR="00DC4784" w:rsidRPr="00F444E0" w:rsidDel="00833B10">
          <w:rPr>
            <w:rFonts w:ascii="Arial" w:eastAsia="Malgun Gothic" w:hAnsi="Arial" w:cs="Arial"/>
            <w:lang w:eastAsia="ko-KR"/>
          </w:rPr>
          <w:delText>of activation of the PC5 unicast signalling integrity protection for the PC5 unicast link before sending the Direct Security Mode Command message, and an indication of activation of the PC5 unicast signalling confidentiality protection</w:delText>
        </w:r>
        <w:r w:rsidR="00661FB3" w:rsidRPr="00F444E0" w:rsidDel="00833B10">
          <w:rPr>
            <w:rFonts w:ascii="Arial" w:eastAsia="Malgun Gothic" w:hAnsi="Arial" w:cs="Arial"/>
            <w:lang w:eastAsia="ko-KR"/>
          </w:rPr>
          <w:delText xml:space="preserve"> (if applicable)</w:delText>
        </w:r>
        <w:r w:rsidR="00DC4784" w:rsidRPr="00F444E0" w:rsidDel="00833B10">
          <w:rPr>
            <w:rFonts w:ascii="Arial" w:eastAsia="Malgun Gothic" w:hAnsi="Arial" w:cs="Arial"/>
            <w:lang w:eastAsia="ko-KR"/>
          </w:rPr>
          <w:delText xml:space="preserve"> for the PC5 unicast link after sending the Direct Security Mode Command message, respectively </w:delText>
        </w:r>
      </w:del>
    </w:p>
    <w:p w14:paraId="1586583F" w14:textId="1E23A556" w:rsidR="00DC4784" w:rsidRPr="00DC4784" w:rsidDel="00730BC0" w:rsidRDefault="00DC4784" w:rsidP="00C747B8">
      <w:pPr>
        <w:numPr>
          <w:ilvl w:val="0"/>
          <w:numId w:val="5"/>
        </w:numPr>
        <w:spacing w:line="276" w:lineRule="auto"/>
        <w:rPr>
          <w:del w:id="62" w:author="r3" w:date="2020-11-20T10:14:00Z"/>
          <w:rFonts w:ascii="Arial" w:hAnsi="Arial" w:cs="Arial"/>
          <w:lang w:eastAsia="zh-CN"/>
        </w:rPr>
      </w:pPr>
      <w:del w:id="63" w:author="r3" w:date="2020-11-20T10:14:00Z">
        <w:r w:rsidDel="00730BC0">
          <w:rPr>
            <w:rFonts w:ascii="Arial" w:eastAsia="Malgun Gothic" w:hAnsi="Arial" w:cs="Arial"/>
            <w:lang w:eastAsia="ko-KR"/>
          </w:rPr>
          <w:delText>T</w:delText>
        </w:r>
        <w:r w:rsidDel="00730BC0">
          <w:rPr>
            <w:rFonts w:ascii="Arial" w:eastAsia="Malgun Gothic" w:hAnsi="Arial" w:cs="Arial" w:hint="eastAsia"/>
            <w:lang w:eastAsia="ko-KR"/>
          </w:rPr>
          <w:delText xml:space="preserve">he </w:delText>
        </w:r>
        <w:r w:rsidDel="00730BC0">
          <w:rPr>
            <w:rFonts w:ascii="Arial" w:eastAsia="Malgun Gothic" w:hAnsi="Arial" w:cs="Arial"/>
            <w:lang w:eastAsia="ko-KR"/>
          </w:rPr>
          <w:delText xml:space="preserve">initiating UE provides </w:delText>
        </w:r>
        <w:r w:rsidRPr="00DC4784" w:rsidDel="00730BC0">
          <w:rPr>
            <w:rFonts w:ascii="Arial" w:eastAsia="Malgun Gothic" w:hAnsi="Arial" w:cs="Arial"/>
            <w:lang w:eastAsia="ko-KR"/>
          </w:rPr>
          <w:delText xml:space="preserve">the AS layer </w:delText>
        </w:r>
      </w:del>
      <w:ins w:id="64" w:author="r2" w:date="2020-11-19T12:17:00Z">
        <w:del w:id="65" w:author="r3" w:date="2020-11-20T10:14:00Z">
          <w:r w:rsidR="00F444E0" w:rsidDel="00730BC0">
            <w:rPr>
              <w:rFonts w:ascii="Arial" w:eastAsia="Malgun Gothic" w:hAnsi="Arial" w:cs="Arial"/>
              <w:lang w:eastAsia="ko-KR"/>
            </w:rPr>
            <w:delText xml:space="preserve">after receiving Direct Security Mode Command </w:delText>
          </w:r>
        </w:del>
      </w:ins>
      <w:del w:id="66" w:author="r3" w:date="2020-11-20T10:14:00Z">
        <w:r w:rsidRPr="00DC4784" w:rsidDel="00730BC0">
          <w:rPr>
            <w:rFonts w:ascii="Arial" w:eastAsia="Malgun Gothic" w:hAnsi="Arial" w:cs="Arial"/>
            <w:lang w:eastAsia="ko-KR"/>
          </w:rPr>
          <w:delText xml:space="preserve">with the new security context and an indication </w:delText>
        </w:r>
      </w:del>
      <w:ins w:id="67" w:author="r2" w:date="2020-11-19T11:48:00Z">
        <w:del w:id="68" w:author="r3" w:date="2020-11-20T10:14:00Z">
          <w:r w:rsidR="00C747B8" w:rsidDel="00730BC0">
            <w:rPr>
              <w:rFonts w:ascii="Arial" w:eastAsia="Malgun Gothic" w:hAnsi="Arial" w:cs="Arial" w:hint="eastAsia"/>
              <w:lang w:eastAsia="ko-KR"/>
            </w:rPr>
            <w:delText xml:space="preserve">that this new security context </w:delText>
          </w:r>
          <w:r w:rsidR="00C747B8" w:rsidRPr="00C747B8" w:rsidDel="00730BC0">
            <w:rPr>
              <w:rFonts w:ascii="Arial" w:eastAsia="Malgun Gothic" w:hAnsi="Arial" w:cs="Arial"/>
              <w:lang w:eastAsia="ko-KR"/>
            </w:rPr>
            <w:delText xml:space="preserve">shall be used to send signalling traffic starting with the Direct Security Mode Complete message and can be used to receive protected signalling traffic </w:delText>
          </w:r>
          <w:r w:rsidR="00C747B8" w:rsidDel="00730BC0">
            <w:rPr>
              <w:rFonts w:ascii="Arial" w:eastAsia="Malgun Gothic" w:hAnsi="Arial" w:cs="Arial"/>
              <w:lang w:eastAsia="ko-KR"/>
            </w:rPr>
            <w:delText>.</w:delText>
          </w:r>
        </w:del>
      </w:ins>
      <w:del w:id="69" w:author="r3" w:date="2020-11-20T10:14:00Z">
        <w:r w:rsidRPr="00DC4784" w:rsidDel="00730BC0">
          <w:rPr>
            <w:rFonts w:ascii="Arial" w:eastAsia="Malgun Gothic" w:hAnsi="Arial" w:cs="Arial"/>
            <w:lang w:eastAsia="ko-KR"/>
          </w:rPr>
          <w:delText xml:space="preserve">of activation of the PC5 unicast signalling integrity and confidentiality protection </w:delText>
        </w:r>
        <w:r w:rsidR="00661FB3" w:rsidDel="00730BC0">
          <w:rPr>
            <w:rFonts w:ascii="Arial" w:eastAsia="Malgun Gothic" w:hAnsi="Arial" w:cs="Arial"/>
            <w:lang w:eastAsia="ko-KR"/>
          </w:rPr>
          <w:delText xml:space="preserve">(if applicable) </w:delText>
        </w:r>
        <w:r w:rsidRPr="00DC4784" w:rsidDel="00730BC0">
          <w:rPr>
            <w:rFonts w:ascii="Arial" w:eastAsia="Malgun Gothic" w:hAnsi="Arial" w:cs="Arial"/>
            <w:lang w:eastAsia="ko-KR"/>
          </w:rPr>
          <w:delText>for the PC5 unicast link after receiving Direct Security Mode Command message</w:delText>
        </w:r>
        <w:r w:rsidDel="00730BC0">
          <w:rPr>
            <w:rFonts w:ascii="Arial" w:eastAsia="Malgun Gothic" w:hAnsi="Arial" w:cs="Arial"/>
            <w:lang w:eastAsia="ko-KR"/>
          </w:rPr>
          <w:delText>.</w:delText>
        </w:r>
      </w:del>
    </w:p>
    <w:p w14:paraId="2EBD4AF4" w14:textId="4E51297E" w:rsidR="00DC4784" w:rsidRPr="00DC4784" w:rsidDel="00730BC0" w:rsidRDefault="00DC4784">
      <w:pPr>
        <w:numPr>
          <w:ilvl w:val="0"/>
          <w:numId w:val="5"/>
        </w:numPr>
        <w:spacing w:line="276" w:lineRule="auto"/>
        <w:rPr>
          <w:del w:id="70" w:author="r3" w:date="2020-11-20T10:14:00Z"/>
          <w:rFonts w:ascii="Arial" w:hAnsi="Arial" w:cs="Arial"/>
          <w:lang w:eastAsia="zh-CN"/>
        </w:rPr>
      </w:pPr>
      <w:del w:id="71" w:author="r3" w:date="2020-11-20T10:14:00Z">
        <w:r w:rsidDel="00730BC0">
          <w:rPr>
            <w:rFonts w:ascii="Arial" w:eastAsia="Malgun Gothic" w:hAnsi="Arial" w:cs="Arial"/>
            <w:lang w:eastAsia="ko-KR"/>
          </w:rPr>
          <w:delText>T</w:delText>
        </w:r>
        <w:r w:rsidDel="00730BC0">
          <w:rPr>
            <w:rFonts w:ascii="Arial" w:eastAsia="Malgun Gothic" w:hAnsi="Arial" w:cs="Arial" w:hint="eastAsia"/>
            <w:lang w:eastAsia="ko-KR"/>
          </w:rPr>
          <w:delText xml:space="preserve">he </w:delText>
        </w:r>
        <w:r w:rsidDel="00730BC0">
          <w:rPr>
            <w:rFonts w:ascii="Arial" w:eastAsia="Malgun Gothic" w:hAnsi="Arial" w:cs="Arial"/>
            <w:lang w:eastAsia="ko-KR"/>
          </w:rPr>
          <w:delText>receiving UE</w:delText>
        </w:r>
        <w:r w:rsidRPr="00DC4784" w:rsidDel="00730BC0">
          <w:rPr>
            <w:rFonts w:ascii="Arial" w:eastAsia="Malgun Gothic" w:hAnsi="Arial" w:cs="Arial"/>
            <w:lang w:eastAsia="ko-KR"/>
          </w:rPr>
          <w:delText xml:space="preserve"> </w:delText>
        </w:r>
        <w:r w:rsidRPr="00DC4784" w:rsidDel="00730BC0">
          <w:rPr>
            <w:rFonts w:ascii="Arial" w:hAnsi="Arial" w:cs="Arial"/>
            <w:lang w:eastAsia="zh-CN"/>
          </w:rPr>
          <w:delText>provide</w:delText>
        </w:r>
        <w:r w:rsidDel="00730BC0">
          <w:rPr>
            <w:rFonts w:ascii="Arial" w:hAnsi="Arial" w:cs="Arial"/>
            <w:lang w:eastAsia="zh-CN"/>
          </w:rPr>
          <w:delText>s</w:delText>
        </w:r>
        <w:r w:rsidRPr="00DC4784" w:rsidDel="00730BC0">
          <w:rPr>
            <w:rFonts w:ascii="Arial" w:hAnsi="Arial" w:cs="Arial"/>
            <w:lang w:eastAsia="zh-CN"/>
          </w:rPr>
          <w:delText xml:space="preserve"> the AS layer</w:delText>
        </w:r>
      </w:del>
      <w:del w:id="72" w:author="r3" w:date="2020-11-19T14:08:00Z">
        <w:r w:rsidRPr="00DC4784" w:rsidDel="00B75945">
          <w:rPr>
            <w:rFonts w:ascii="Arial" w:hAnsi="Arial" w:cs="Arial"/>
            <w:lang w:eastAsia="zh-CN"/>
          </w:rPr>
          <w:delText xml:space="preserve"> </w:delText>
        </w:r>
      </w:del>
      <w:del w:id="73" w:author="r3" w:date="2020-11-20T10:14:00Z">
        <w:r w:rsidRPr="00DC4784" w:rsidDel="00730BC0">
          <w:rPr>
            <w:rFonts w:ascii="Arial" w:hAnsi="Arial" w:cs="Arial"/>
            <w:lang w:eastAsia="zh-CN"/>
          </w:rPr>
          <w:delText>with</w:delText>
        </w:r>
      </w:del>
      <w:del w:id="74" w:author="r3" w:date="2020-11-19T13:48:00Z">
        <w:r w:rsidRPr="00DC4784" w:rsidDel="00833B10">
          <w:rPr>
            <w:rFonts w:ascii="Arial" w:hAnsi="Arial" w:cs="Arial"/>
            <w:lang w:eastAsia="zh-CN"/>
          </w:rPr>
          <w:delText xml:space="preserve"> an indication of activation of the PC5 unicast user plane integrity and confidentiality protection for the PC5 unicast link (if applicable)</w:delText>
        </w:r>
        <w:r w:rsidDel="00833B10">
          <w:rPr>
            <w:rFonts w:ascii="Arial" w:hAnsi="Arial" w:cs="Arial"/>
            <w:lang w:eastAsia="zh-CN"/>
          </w:rPr>
          <w:delText xml:space="preserve"> after </w:delText>
        </w:r>
      </w:del>
      <w:del w:id="75" w:author="r3" w:date="2020-11-19T13:52:00Z">
        <w:r w:rsidDel="00833B10">
          <w:rPr>
            <w:rFonts w:ascii="Arial" w:hAnsi="Arial" w:cs="Arial"/>
            <w:lang w:eastAsia="zh-CN"/>
          </w:rPr>
          <w:delText xml:space="preserve">sending </w:delText>
        </w:r>
        <w:r w:rsidRPr="00DC4784" w:rsidDel="00833B10">
          <w:rPr>
            <w:rFonts w:ascii="Arial" w:hAnsi="Arial" w:cs="Arial"/>
            <w:lang w:eastAsia="zh-CN"/>
          </w:rPr>
          <w:delText xml:space="preserve">Direct Communication Accept </w:delText>
        </w:r>
        <w:r w:rsidR="0083613D" w:rsidRPr="0083613D" w:rsidDel="00833B10">
          <w:rPr>
            <w:rFonts w:ascii="Arial" w:hAnsi="Arial" w:cs="Arial"/>
            <w:lang w:eastAsia="zh-CN"/>
          </w:rPr>
          <w:delText xml:space="preserve">(for connection setup) or Direct Link Rekeying Response (for rekeying) </w:delText>
        </w:r>
        <w:r w:rsidRPr="00DC4784" w:rsidDel="00833B10">
          <w:rPr>
            <w:rFonts w:ascii="Arial" w:hAnsi="Arial" w:cs="Arial"/>
            <w:lang w:eastAsia="zh-CN"/>
          </w:rPr>
          <w:delText>message</w:delText>
        </w:r>
        <w:r w:rsidDel="00833B10">
          <w:rPr>
            <w:rFonts w:ascii="Arial" w:hAnsi="Arial" w:cs="Arial"/>
            <w:lang w:eastAsia="zh-CN"/>
          </w:rPr>
          <w:delText xml:space="preserve"> to the </w:delText>
        </w:r>
        <w:r w:rsidDel="00833B10">
          <w:rPr>
            <w:rFonts w:ascii="Arial" w:eastAsia="Malgun Gothic" w:hAnsi="Arial" w:cs="Arial"/>
            <w:lang w:eastAsia="ko-KR"/>
          </w:rPr>
          <w:delText>initiating UE</w:delText>
        </w:r>
      </w:del>
      <w:del w:id="76" w:author="r3" w:date="2020-11-20T10:14:00Z">
        <w:r w:rsidDel="00730BC0">
          <w:rPr>
            <w:rFonts w:ascii="Arial" w:eastAsia="Malgun Gothic" w:hAnsi="Arial" w:cs="Arial"/>
            <w:lang w:eastAsia="ko-KR"/>
          </w:rPr>
          <w:delText>.</w:delText>
        </w:r>
      </w:del>
    </w:p>
    <w:p w14:paraId="3C152F82" w14:textId="6DB9ADDB" w:rsidR="00DC4784" w:rsidRPr="00DC4784" w:rsidDel="00730BC0" w:rsidRDefault="00DC4784" w:rsidP="0083613D">
      <w:pPr>
        <w:numPr>
          <w:ilvl w:val="0"/>
          <w:numId w:val="5"/>
        </w:numPr>
        <w:spacing w:line="276" w:lineRule="auto"/>
        <w:rPr>
          <w:del w:id="77" w:author="r3" w:date="2020-11-20T10:14:00Z"/>
          <w:rFonts w:ascii="Arial" w:hAnsi="Arial" w:cs="Arial"/>
          <w:lang w:eastAsia="zh-CN"/>
        </w:rPr>
      </w:pPr>
      <w:del w:id="78" w:author="r3" w:date="2020-11-20T10:14:00Z">
        <w:r w:rsidRPr="00DC4784" w:rsidDel="00730BC0">
          <w:rPr>
            <w:rFonts w:ascii="Arial" w:eastAsia="Malgun Gothic" w:hAnsi="Arial" w:cs="Arial"/>
            <w:lang w:eastAsia="ko-KR"/>
          </w:rPr>
          <w:delText>T</w:delText>
        </w:r>
        <w:r w:rsidRPr="00DC4784" w:rsidDel="00730BC0">
          <w:rPr>
            <w:rFonts w:ascii="Arial" w:eastAsia="Malgun Gothic" w:hAnsi="Arial" w:cs="Arial" w:hint="eastAsia"/>
            <w:lang w:eastAsia="ko-KR"/>
          </w:rPr>
          <w:delText xml:space="preserve">he </w:delText>
        </w:r>
        <w:r w:rsidRPr="00DC4784" w:rsidDel="00730BC0">
          <w:rPr>
            <w:rFonts w:ascii="Arial" w:eastAsia="Malgun Gothic" w:hAnsi="Arial" w:cs="Arial"/>
            <w:lang w:eastAsia="ko-KR"/>
          </w:rPr>
          <w:delText xml:space="preserve">initiating UE </w:delText>
        </w:r>
        <w:r w:rsidRPr="00DC4784" w:rsidDel="00730BC0">
          <w:rPr>
            <w:rFonts w:ascii="Arial" w:hAnsi="Arial" w:cs="Arial"/>
            <w:lang w:eastAsia="zh-CN"/>
          </w:rPr>
          <w:delText xml:space="preserve">provides the AS layer with an indication of activation of the PC5 unicast user plane integrity and confidentiality protection for the PC5 unicast link (if applicable) after receiving Direct </w:delText>
        </w:r>
        <w:r w:rsidRPr="00DC4784" w:rsidDel="00730BC0">
          <w:rPr>
            <w:rFonts w:ascii="Arial" w:hAnsi="Arial" w:cs="Arial"/>
            <w:lang w:eastAsia="zh-CN"/>
          </w:rPr>
          <w:lastRenderedPageBreak/>
          <w:delText xml:space="preserve">Communication Accept </w:delText>
        </w:r>
        <w:r w:rsidR="0083613D" w:rsidRPr="0083613D" w:rsidDel="00730BC0">
          <w:rPr>
            <w:rFonts w:ascii="Arial" w:hAnsi="Arial" w:cs="Arial"/>
            <w:lang w:eastAsia="zh-CN"/>
          </w:rPr>
          <w:delText xml:space="preserve">(for connection setup) or Direct Link Rekeying Response (for rekeying) </w:delText>
        </w:r>
        <w:r w:rsidRPr="00DC4784" w:rsidDel="00730BC0">
          <w:rPr>
            <w:rFonts w:ascii="Arial" w:hAnsi="Arial" w:cs="Arial"/>
            <w:lang w:eastAsia="zh-CN"/>
          </w:rPr>
          <w:delText>message</w:delText>
        </w:r>
        <w:r w:rsidRPr="00DC4784" w:rsidDel="00730BC0">
          <w:rPr>
            <w:rFonts w:ascii="Arial" w:eastAsia="Malgun Gothic" w:hAnsi="Arial" w:cs="Arial"/>
            <w:lang w:eastAsia="ko-KR"/>
          </w:rPr>
          <w:delText>.</w:delText>
        </w:r>
      </w:del>
    </w:p>
    <w:p w14:paraId="1149777A" w14:textId="074F9BA1" w:rsidR="007048E2" w:rsidDel="00730BC0" w:rsidRDefault="007048E2" w:rsidP="007048E2">
      <w:pPr>
        <w:overflowPunct w:val="0"/>
        <w:spacing w:after="180"/>
        <w:rPr>
          <w:ins w:id="79" w:author="r2" w:date="2020-11-19T12:22:00Z"/>
          <w:del w:id="80" w:author="r3" w:date="2020-11-20T10:14:00Z"/>
          <w:rFonts w:ascii="Calibri" w:eastAsia="PMingLiU" w:hAnsi="Calibri" w:cs="DengXian"/>
          <w:kern w:val="24"/>
          <w:lang w:val="en-US" w:eastAsia="zh-TW"/>
        </w:rPr>
      </w:pPr>
    </w:p>
    <w:p w14:paraId="50C5F3DF" w14:textId="6EEC0A57" w:rsidR="00F444E0" w:rsidDel="00730BC0" w:rsidRDefault="00F444E0" w:rsidP="00F444E0">
      <w:pPr>
        <w:spacing w:line="276" w:lineRule="auto"/>
        <w:rPr>
          <w:ins w:id="81" w:author="r2" w:date="2020-11-19T12:22:00Z"/>
          <w:del w:id="82" w:author="r3" w:date="2020-11-20T10:14:00Z"/>
          <w:rFonts w:ascii="Arial" w:eastAsia="Malgun Gothic" w:hAnsi="Arial" w:cs="Arial"/>
          <w:lang w:eastAsia="ko-KR"/>
        </w:rPr>
      </w:pPr>
      <w:ins w:id="83" w:author="r2" w:date="2020-11-19T12:22:00Z">
        <w:del w:id="84" w:author="r3" w:date="2020-11-20T10:14:00Z">
          <w:r w:rsidDel="00730BC0">
            <w:rPr>
              <w:rFonts w:ascii="Arial" w:eastAsia="Malgun Gothic" w:hAnsi="Arial" w:cs="Arial" w:hint="eastAsia"/>
              <w:lang w:eastAsia="ko-KR"/>
            </w:rPr>
            <w:delText>[</w:delText>
          </w:r>
          <w:r w:rsidDel="00730BC0">
            <w:rPr>
              <w:rFonts w:ascii="Arial" w:eastAsia="Malgun Gothic" w:hAnsi="Arial" w:cs="Arial"/>
              <w:lang w:eastAsia="ko-KR"/>
            </w:rPr>
            <w:delText>For rekeying]</w:delText>
          </w:r>
        </w:del>
      </w:ins>
    </w:p>
    <w:p w14:paraId="55F9C162" w14:textId="29C6DB0E" w:rsidR="00F444E0" w:rsidRPr="00580BBF" w:rsidDel="00730BC0" w:rsidRDefault="00F444E0" w:rsidP="00F444E0">
      <w:pPr>
        <w:numPr>
          <w:ilvl w:val="0"/>
          <w:numId w:val="7"/>
        </w:numPr>
        <w:spacing w:line="276" w:lineRule="auto"/>
        <w:rPr>
          <w:ins w:id="85" w:author="r2" w:date="2020-11-19T12:22:00Z"/>
          <w:del w:id="86" w:author="r3" w:date="2020-11-20T10:14:00Z"/>
          <w:rFonts w:ascii="Arial" w:hAnsi="Arial" w:cs="Arial"/>
          <w:lang w:eastAsia="zh-CN"/>
        </w:rPr>
      </w:pPr>
      <w:ins w:id="87" w:author="r2" w:date="2020-11-19T12:22:00Z">
        <w:del w:id="88" w:author="r3" w:date="2020-11-20T10:14:00Z">
          <w:r w:rsidDel="00730BC0">
            <w:rPr>
              <w:rFonts w:ascii="Arial" w:eastAsia="Malgun Gothic" w:hAnsi="Arial" w:cs="Arial"/>
              <w:lang w:eastAsia="ko-KR"/>
            </w:rPr>
            <w:delText>T</w:delText>
          </w:r>
          <w:r w:rsidDel="00730BC0">
            <w:rPr>
              <w:rFonts w:ascii="Arial" w:eastAsia="Malgun Gothic" w:hAnsi="Arial" w:cs="Arial" w:hint="eastAsia"/>
              <w:lang w:eastAsia="ko-KR"/>
            </w:rPr>
            <w:delText xml:space="preserve">he </w:delText>
          </w:r>
          <w:r w:rsidDel="00730BC0">
            <w:rPr>
              <w:rFonts w:ascii="Arial" w:eastAsia="Malgun Gothic" w:hAnsi="Arial" w:cs="Arial"/>
              <w:lang w:eastAsia="ko-KR"/>
            </w:rPr>
            <w:delText>receiving UE</w:delText>
          </w:r>
          <w:r w:rsidRPr="00DC4784" w:rsidDel="00730BC0">
            <w:rPr>
              <w:rFonts w:ascii="Arial" w:eastAsia="Malgun Gothic" w:hAnsi="Arial" w:cs="Arial"/>
              <w:lang w:eastAsia="ko-KR"/>
            </w:rPr>
            <w:delText xml:space="preserve"> provide</w:delText>
          </w:r>
          <w:r w:rsidDel="00730BC0">
            <w:rPr>
              <w:rFonts w:ascii="Arial" w:eastAsia="Malgun Gothic" w:hAnsi="Arial" w:cs="Arial"/>
              <w:lang w:eastAsia="ko-KR"/>
            </w:rPr>
            <w:delText>s</w:delText>
          </w:r>
          <w:r w:rsidRPr="00DC4784" w:rsidDel="00730BC0">
            <w:rPr>
              <w:rFonts w:ascii="Arial" w:eastAsia="Malgun Gothic" w:hAnsi="Arial" w:cs="Arial"/>
              <w:lang w:eastAsia="ko-KR"/>
            </w:rPr>
            <w:delText xml:space="preserve"> the AS layer</w:delText>
          </w:r>
          <w:r w:rsidDel="00730BC0">
            <w:rPr>
              <w:rFonts w:ascii="Arial" w:eastAsia="Malgun Gothic" w:hAnsi="Arial" w:cs="Arial"/>
              <w:lang w:eastAsia="ko-KR"/>
            </w:rPr>
            <w:delText xml:space="preserve"> before sending Direct Security Mode Command</w:delText>
          </w:r>
          <w:r w:rsidRPr="00DC4784" w:rsidDel="00730BC0">
            <w:rPr>
              <w:rFonts w:ascii="Arial" w:eastAsia="Malgun Gothic" w:hAnsi="Arial" w:cs="Arial"/>
              <w:lang w:eastAsia="ko-KR"/>
            </w:rPr>
            <w:delText xml:space="preserve"> with the new security context and </w:delText>
          </w:r>
        </w:del>
        <w:del w:id="89" w:author="r3" w:date="2020-11-19T13:49:00Z">
          <w:r w:rsidRPr="00DC4784" w:rsidDel="00833B10">
            <w:rPr>
              <w:rFonts w:ascii="Arial" w:eastAsia="Malgun Gothic" w:hAnsi="Arial" w:cs="Arial"/>
              <w:lang w:eastAsia="ko-KR"/>
            </w:rPr>
            <w:delText xml:space="preserve">an </w:delText>
          </w:r>
        </w:del>
        <w:del w:id="90" w:author="r3" w:date="2020-11-20T10:14:00Z">
          <w:r w:rsidRPr="00DC4784" w:rsidDel="00730BC0">
            <w:rPr>
              <w:rFonts w:ascii="Arial" w:eastAsia="Malgun Gothic" w:hAnsi="Arial" w:cs="Arial"/>
              <w:lang w:eastAsia="ko-KR"/>
            </w:rPr>
            <w:delText xml:space="preserve">indication </w:delText>
          </w:r>
          <w:r w:rsidRPr="00C747B8" w:rsidDel="00730BC0">
            <w:rPr>
              <w:rFonts w:ascii="Arial" w:eastAsia="Malgun Gothic" w:hAnsi="Arial" w:cs="Arial"/>
              <w:lang w:eastAsia="ko-KR"/>
            </w:rPr>
            <w:delText xml:space="preserve">that this new security context shall be used to integrity protect the Direct Security Mode Command message and can be used to receive protected (both confidentiality and integrity as appropriate) signalling </w:delText>
          </w:r>
        </w:del>
      </w:ins>
      <w:ins w:id="91" w:author="r2" w:date="2020-11-19T12:23:00Z">
        <w:del w:id="92" w:author="r3" w:date="2020-11-20T10:14:00Z">
          <w:r w:rsidR="0057685C" w:rsidDel="00730BC0">
            <w:rPr>
              <w:rFonts w:ascii="Arial" w:eastAsia="Malgun Gothic" w:hAnsi="Arial" w:cs="Arial"/>
              <w:lang w:eastAsia="ko-KR"/>
            </w:rPr>
            <w:delText xml:space="preserve">and user plane </w:delText>
          </w:r>
        </w:del>
      </w:ins>
      <w:ins w:id="93" w:author="r2" w:date="2020-11-19T12:22:00Z">
        <w:del w:id="94" w:author="r3" w:date="2020-11-20T10:14:00Z">
          <w:r w:rsidRPr="00C747B8" w:rsidDel="00730BC0">
            <w:rPr>
              <w:rFonts w:ascii="Arial" w:eastAsia="Malgun Gothic" w:hAnsi="Arial" w:cs="Arial"/>
              <w:lang w:eastAsia="ko-KR"/>
            </w:rPr>
            <w:delText>traffic</w:delText>
          </w:r>
          <w:r w:rsidDel="00730BC0">
            <w:rPr>
              <w:rFonts w:ascii="Arial" w:eastAsia="Malgun Gothic" w:hAnsi="Arial" w:cs="Arial"/>
              <w:lang w:eastAsia="ko-KR"/>
            </w:rPr>
            <w:delText>.</w:delText>
          </w:r>
        </w:del>
      </w:ins>
    </w:p>
    <w:p w14:paraId="35903013" w14:textId="26563B4F" w:rsidR="002A3BB3" w:rsidRPr="004A1D28" w:rsidDel="00730BC0" w:rsidRDefault="002A3BB3" w:rsidP="002A3BB3">
      <w:pPr>
        <w:numPr>
          <w:ilvl w:val="0"/>
          <w:numId w:val="7"/>
        </w:numPr>
        <w:spacing w:line="276" w:lineRule="auto"/>
        <w:rPr>
          <w:del w:id="95" w:author="r3" w:date="2020-11-20T10:14:00Z"/>
          <w:moveTo w:id="96" w:author="r6_LG" w:date="2020-11-19T14:38:00Z"/>
          <w:rFonts w:ascii="Arial" w:eastAsia="Malgun Gothic" w:hAnsi="Arial" w:cs="Arial"/>
          <w:lang w:eastAsia="ko-KR"/>
        </w:rPr>
      </w:pPr>
      <w:moveToRangeStart w:id="97" w:author="r6_LG" w:date="2020-11-19T14:38:00Z" w:name="move56689111"/>
      <w:moveTo w:id="98" w:author="r6_LG" w:date="2020-11-19T14:38:00Z">
        <w:del w:id="99" w:author="r3" w:date="2020-11-20T10:14:00Z">
          <w:r w:rsidRPr="0057685C" w:rsidDel="00730BC0">
            <w:rPr>
              <w:rFonts w:ascii="Arial" w:eastAsia="Malgun Gothic" w:hAnsi="Arial" w:cs="Arial"/>
              <w:lang w:eastAsia="ko-KR"/>
            </w:rPr>
            <w:delText xml:space="preserve">The initiating UE provides the AS layer after receiving Direct Security Mode Command with the new security context and an indication that this new security context shall be used to send signalling traffic starting with the Direct Security Mode Complete message and can be used to </w:delText>
          </w:r>
          <w:r w:rsidDel="00730BC0">
            <w:rPr>
              <w:rFonts w:ascii="Arial" w:eastAsia="Malgun Gothic" w:hAnsi="Arial" w:cs="Arial"/>
              <w:lang w:eastAsia="ko-KR"/>
            </w:rPr>
            <w:delText xml:space="preserve">send and </w:delText>
          </w:r>
          <w:r w:rsidRPr="0057685C" w:rsidDel="00730BC0">
            <w:rPr>
              <w:rFonts w:ascii="Arial" w:eastAsia="Malgun Gothic" w:hAnsi="Arial" w:cs="Arial"/>
              <w:lang w:eastAsia="ko-KR"/>
            </w:rPr>
            <w:delText xml:space="preserve">receive protected signalling </w:delText>
          </w:r>
          <w:r w:rsidDel="00730BC0">
            <w:rPr>
              <w:rFonts w:ascii="Arial" w:eastAsia="Malgun Gothic" w:hAnsi="Arial" w:cs="Arial"/>
              <w:lang w:eastAsia="ko-KR"/>
            </w:rPr>
            <w:delText xml:space="preserve">and user plane </w:delText>
          </w:r>
          <w:r w:rsidRPr="0057685C" w:rsidDel="00730BC0">
            <w:rPr>
              <w:rFonts w:ascii="Arial" w:eastAsia="Malgun Gothic" w:hAnsi="Arial" w:cs="Arial"/>
              <w:lang w:eastAsia="ko-KR"/>
            </w:rPr>
            <w:delText>traffic .</w:delText>
          </w:r>
        </w:del>
      </w:moveTo>
    </w:p>
    <w:moveToRangeEnd w:id="97"/>
    <w:p w14:paraId="50326FE1" w14:textId="2D145C61" w:rsidR="0057685C" w:rsidRPr="00580BBF" w:rsidDel="00730BC0" w:rsidRDefault="0057685C" w:rsidP="0057685C">
      <w:pPr>
        <w:numPr>
          <w:ilvl w:val="0"/>
          <w:numId w:val="7"/>
        </w:numPr>
        <w:spacing w:line="276" w:lineRule="auto"/>
        <w:rPr>
          <w:ins w:id="100" w:author="r2" w:date="2020-11-19T12:24:00Z"/>
          <w:del w:id="101" w:author="r3" w:date="2020-11-20T10:14:00Z"/>
          <w:rFonts w:ascii="Arial" w:hAnsi="Arial" w:cs="Arial"/>
          <w:lang w:eastAsia="zh-CN"/>
        </w:rPr>
      </w:pPr>
      <w:ins w:id="102" w:author="r2" w:date="2020-11-19T12:24:00Z">
        <w:del w:id="103" w:author="r3" w:date="2020-11-20T10:14:00Z">
          <w:r w:rsidRPr="00580BBF" w:rsidDel="00730BC0">
            <w:rPr>
              <w:rFonts w:ascii="Arial" w:eastAsia="Malgun Gothic" w:hAnsi="Arial" w:cs="Arial"/>
              <w:lang w:eastAsia="ko-KR"/>
            </w:rPr>
            <w:delText>T</w:delText>
          </w:r>
          <w:r w:rsidRPr="00580BBF" w:rsidDel="00730BC0">
            <w:rPr>
              <w:rFonts w:ascii="Arial" w:eastAsia="Malgun Gothic" w:hAnsi="Arial" w:cs="Arial" w:hint="eastAsia"/>
              <w:lang w:eastAsia="ko-KR"/>
            </w:rPr>
            <w:delText xml:space="preserve">he </w:delText>
          </w:r>
          <w:r w:rsidRPr="00580BBF" w:rsidDel="00730BC0">
            <w:rPr>
              <w:rFonts w:ascii="Arial" w:eastAsia="Malgun Gothic" w:hAnsi="Arial" w:cs="Arial"/>
              <w:lang w:eastAsia="ko-KR"/>
            </w:rPr>
            <w:delText xml:space="preserve">receiving UE provides the AS layer before sending Direct </w:delText>
          </w:r>
          <w:r w:rsidDel="00730BC0">
            <w:rPr>
              <w:rFonts w:ascii="Arial" w:eastAsia="Malgun Gothic" w:hAnsi="Arial" w:cs="Arial"/>
              <w:lang w:eastAsia="ko-KR"/>
            </w:rPr>
            <w:delText>Link Rekeying</w:delText>
          </w:r>
          <w:r w:rsidRPr="00580BBF" w:rsidDel="00730BC0">
            <w:rPr>
              <w:rFonts w:ascii="Arial" w:eastAsia="Malgun Gothic" w:hAnsi="Arial" w:cs="Arial"/>
              <w:lang w:eastAsia="ko-KR"/>
            </w:rPr>
            <w:delText xml:space="preserve"> </w:delText>
          </w:r>
          <w:r w:rsidDel="00730BC0">
            <w:rPr>
              <w:rFonts w:ascii="Arial" w:eastAsia="Malgun Gothic" w:hAnsi="Arial" w:cs="Arial"/>
              <w:lang w:eastAsia="ko-KR"/>
            </w:rPr>
            <w:delText xml:space="preserve">Response </w:delText>
          </w:r>
          <w:r w:rsidRPr="00580BBF" w:rsidDel="00730BC0">
            <w:rPr>
              <w:rFonts w:ascii="Arial" w:eastAsia="Malgun Gothic" w:hAnsi="Arial" w:cs="Arial"/>
              <w:lang w:eastAsia="ko-KR"/>
            </w:rPr>
            <w:delText xml:space="preserve">with an indication that </w:delText>
          </w:r>
          <w:r w:rsidDel="00730BC0">
            <w:rPr>
              <w:rFonts w:ascii="Arial" w:eastAsia="Malgun Gothic" w:hAnsi="Arial" w:cs="Arial"/>
              <w:lang w:eastAsia="ko-KR"/>
            </w:rPr>
            <w:delText xml:space="preserve">the signalling message starting with the </w:delText>
          </w:r>
          <w:r w:rsidRPr="00580BBF" w:rsidDel="00730BC0">
            <w:rPr>
              <w:rFonts w:ascii="Arial" w:eastAsia="Malgun Gothic" w:hAnsi="Arial" w:cs="Arial"/>
              <w:lang w:eastAsia="ko-KR"/>
            </w:rPr>
            <w:delText xml:space="preserve">Direct </w:delText>
          </w:r>
          <w:r w:rsidDel="00730BC0">
            <w:rPr>
              <w:rFonts w:ascii="Arial" w:eastAsia="Malgun Gothic" w:hAnsi="Arial" w:cs="Arial"/>
              <w:lang w:eastAsia="ko-KR"/>
            </w:rPr>
            <w:delText>Link Rekeying</w:delText>
          </w:r>
          <w:r w:rsidRPr="00580BBF" w:rsidDel="00730BC0">
            <w:rPr>
              <w:rFonts w:ascii="Arial" w:eastAsia="Malgun Gothic" w:hAnsi="Arial" w:cs="Arial"/>
              <w:lang w:eastAsia="ko-KR"/>
            </w:rPr>
            <w:delText xml:space="preserve"> </w:delText>
          </w:r>
          <w:r w:rsidDel="00730BC0">
            <w:rPr>
              <w:rFonts w:ascii="Arial" w:eastAsia="Malgun Gothic" w:hAnsi="Arial" w:cs="Arial"/>
              <w:lang w:eastAsia="ko-KR"/>
            </w:rPr>
            <w:delText>Response is protected with the new security context</w:delText>
          </w:r>
          <w:r w:rsidRPr="00580BBF" w:rsidDel="00730BC0">
            <w:rPr>
              <w:rFonts w:ascii="Arial" w:eastAsia="Malgun Gothic" w:hAnsi="Arial" w:cs="Arial"/>
              <w:lang w:eastAsia="ko-KR"/>
            </w:rPr>
            <w:delText>.</w:delText>
          </w:r>
        </w:del>
      </w:ins>
    </w:p>
    <w:p w14:paraId="2CAAB29A" w14:textId="1CC5DF66" w:rsidR="00F444E0" w:rsidRPr="0057685C" w:rsidDel="00730BC0" w:rsidRDefault="0057685C">
      <w:pPr>
        <w:numPr>
          <w:ilvl w:val="0"/>
          <w:numId w:val="7"/>
        </w:numPr>
        <w:spacing w:line="276" w:lineRule="auto"/>
        <w:rPr>
          <w:ins w:id="104" w:author="r2" w:date="2020-11-19T12:22:00Z"/>
          <w:del w:id="105" w:author="r3" w:date="2020-11-20T10:14:00Z"/>
          <w:moveFrom w:id="106" w:author="r6_LG" w:date="2020-11-19T14:38:00Z"/>
          <w:rFonts w:ascii="Arial" w:eastAsia="Malgun Gothic" w:hAnsi="Arial" w:cs="Arial"/>
          <w:lang w:eastAsia="ko-KR"/>
          <w:rPrChange w:id="107" w:author="r2" w:date="2020-11-19T12:25:00Z">
            <w:rPr>
              <w:ins w:id="108" w:author="r2" w:date="2020-11-19T12:22:00Z"/>
              <w:del w:id="109" w:author="r3" w:date="2020-11-20T10:14:00Z"/>
              <w:moveFrom w:id="110" w:author="r6_LG" w:date="2020-11-19T14:38:00Z"/>
              <w:lang w:eastAsia="ko-KR"/>
            </w:rPr>
          </w:rPrChange>
        </w:rPr>
        <w:pPrChange w:id="111" w:author="r2" w:date="2020-11-19T12:22:00Z">
          <w:pPr>
            <w:spacing w:line="276" w:lineRule="auto"/>
          </w:pPr>
        </w:pPrChange>
      </w:pPr>
      <w:moveFromRangeStart w:id="112" w:author="r6_LG" w:date="2020-11-19T14:38:00Z" w:name="move56689111"/>
      <w:moveFrom w:id="113" w:author="r6_LG" w:date="2020-11-19T14:38:00Z">
        <w:ins w:id="114" w:author="r2" w:date="2020-11-19T12:25:00Z">
          <w:del w:id="115" w:author="r3" w:date="2020-11-20T10:14:00Z">
            <w:r w:rsidRPr="0057685C" w:rsidDel="00730BC0">
              <w:rPr>
                <w:rFonts w:ascii="Arial" w:eastAsia="Malgun Gothic" w:hAnsi="Arial" w:cs="Arial"/>
                <w:lang w:eastAsia="ko-KR"/>
              </w:rPr>
              <w:delText xml:space="preserve">The initiating UE provides the AS layer after receiving Direct Security Mode Command with the new security context and an indication that this new security context shall be used to send signalling traffic starting with the Direct Security Mode Complete message and can be used to </w:delText>
            </w:r>
            <w:r w:rsidDel="00730BC0">
              <w:rPr>
                <w:rFonts w:ascii="Arial" w:eastAsia="Malgun Gothic" w:hAnsi="Arial" w:cs="Arial"/>
                <w:lang w:eastAsia="ko-KR"/>
              </w:rPr>
              <w:delText xml:space="preserve">send and </w:delText>
            </w:r>
            <w:r w:rsidRPr="0057685C" w:rsidDel="00730BC0">
              <w:rPr>
                <w:rFonts w:ascii="Arial" w:eastAsia="Malgun Gothic" w:hAnsi="Arial" w:cs="Arial"/>
                <w:lang w:eastAsia="ko-KR"/>
              </w:rPr>
              <w:delText xml:space="preserve">receive protected signalling </w:delText>
            </w:r>
            <w:r w:rsidDel="00730BC0">
              <w:rPr>
                <w:rFonts w:ascii="Arial" w:eastAsia="Malgun Gothic" w:hAnsi="Arial" w:cs="Arial"/>
                <w:lang w:eastAsia="ko-KR"/>
              </w:rPr>
              <w:delText xml:space="preserve">and user plane </w:delText>
            </w:r>
            <w:r w:rsidRPr="0057685C" w:rsidDel="00730BC0">
              <w:rPr>
                <w:rFonts w:ascii="Arial" w:eastAsia="Malgun Gothic" w:hAnsi="Arial" w:cs="Arial"/>
                <w:lang w:eastAsia="ko-KR"/>
              </w:rPr>
              <w:delText>traffic .</w:delText>
            </w:r>
          </w:del>
        </w:ins>
      </w:moveFrom>
    </w:p>
    <w:moveFromRangeEnd w:id="112"/>
    <w:p w14:paraId="4511A3CE" w14:textId="6E180320" w:rsidR="00F444E0" w:rsidDel="00730BC0" w:rsidRDefault="00F444E0" w:rsidP="007048E2">
      <w:pPr>
        <w:overflowPunct w:val="0"/>
        <w:spacing w:after="180"/>
        <w:rPr>
          <w:del w:id="116" w:author="r3" w:date="2020-11-20T10:14:00Z"/>
          <w:rFonts w:ascii="Calibri" w:eastAsia="PMingLiU" w:hAnsi="Calibri" w:cs="DengXian"/>
          <w:kern w:val="24"/>
          <w:lang w:val="en-US" w:eastAsia="zh-TW"/>
        </w:rPr>
      </w:pPr>
    </w:p>
    <w:p w14:paraId="3AB639C6" w14:textId="3970DA5F" w:rsidR="001D7D65" w:rsidRDefault="001D7D65" w:rsidP="001D7D65">
      <w:pPr>
        <w:spacing w:line="276" w:lineRule="auto"/>
        <w:rPr>
          <w:rFonts w:ascii="Arial" w:hAnsi="Arial" w:cs="Arial"/>
          <w:lang w:eastAsia="zh-CN"/>
        </w:rPr>
      </w:pPr>
      <w:del w:id="117" w:author="r3" w:date="2020-11-20T10:14:00Z">
        <w:r w:rsidDel="00730BC0">
          <w:rPr>
            <w:rFonts w:ascii="Arial" w:hAnsi="Arial" w:cs="Arial" w:hint="eastAsia"/>
            <w:lang w:eastAsia="zh-CN"/>
          </w:rPr>
          <w:delText xml:space="preserve">For the detailed information, please refer to </w:delText>
        </w:r>
        <w:r w:rsidRPr="001D7D65" w:rsidDel="00730BC0">
          <w:rPr>
            <w:rFonts w:ascii="Arial" w:hAnsi="Arial" w:cs="Arial"/>
            <w:bCs/>
            <w:highlight w:val="yellow"/>
          </w:rPr>
          <w:delText>S3-202952</w:delText>
        </w:r>
        <w:r w:rsidDel="00730BC0">
          <w:rPr>
            <w:rFonts w:ascii="Arial" w:hAnsi="Arial" w:cs="Arial"/>
            <w:lang w:eastAsia="zh-CN"/>
          </w:rPr>
          <w:delText xml:space="preserve"> that is</w:delText>
        </w:r>
        <w:r w:rsidDel="00730BC0">
          <w:rPr>
            <w:rFonts w:ascii="Arial" w:hAnsi="Arial" w:cs="Arial" w:hint="eastAsia"/>
            <w:lang w:eastAsia="zh-CN"/>
          </w:rPr>
          <w:delText xml:space="preserve"> attached with the LS.</w:delText>
        </w:r>
      </w:del>
    </w:p>
    <w:p w14:paraId="5B613189" w14:textId="77777777" w:rsidR="001D7D65" w:rsidRDefault="001D7D65" w:rsidP="007048E2">
      <w:pPr>
        <w:overflowPunct w:val="0"/>
        <w:spacing w:after="180"/>
        <w:rPr>
          <w:rFonts w:ascii="Calibri" w:eastAsia="PMingLiU" w:hAnsi="Calibri" w:cs="DengXian"/>
          <w:kern w:val="24"/>
          <w:lang w:val="en-US" w:eastAsia="zh-TW"/>
        </w:rPr>
      </w:pPr>
    </w:p>
    <w:p w14:paraId="5F9C7C0C" w14:textId="77777777" w:rsidR="00463675" w:rsidRPr="007048E2" w:rsidRDefault="00463675">
      <w:pPr>
        <w:spacing w:after="120"/>
        <w:rPr>
          <w:rFonts w:ascii="Arial" w:hAnsi="Arial" w:cs="Arial"/>
          <w:b/>
        </w:rPr>
      </w:pPr>
      <w:r w:rsidRPr="007048E2">
        <w:rPr>
          <w:rFonts w:ascii="Arial" w:hAnsi="Arial" w:cs="Arial"/>
          <w:b/>
        </w:rPr>
        <w:t>2. Actions:</w:t>
      </w:r>
    </w:p>
    <w:p w14:paraId="114FB559" w14:textId="58B9E8F1" w:rsidR="00463675" w:rsidRPr="007048E2" w:rsidRDefault="00463675">
      <w:pPr>
        <w:spacing w:after="120"/>
        <w:ind w:left="1985" w:hanging="1985"/>
        <w:rPr>
          <w:rFonts w:ascii="Arial" w:hAnsi="Arial" w:cs="Arial"/>
          <w:b/>
        </w:rPr>
      </w:pPr>
      <w:r w:rsidRPr="007048E2">
        <w:rPr>
          <w:rFonts w:ascii="Arial" w:hAnsi="Arial" w:cs="Arial"/>
          <w:b/>
        </w:rPr>
        <w:t xml:space="preserve">To </w:t>
      </w:r>
      <w:ins w:id="118" w:author="Alec Brusilovsky" w:date="2020-11-20T03:21:00Z">
        <w:r w:rsidR="00F56305">
          <w:rPr>
            <w:rFonts w:ascii="Arial" w:hAnsi="Arial" w:cs="Arial"/>
          </w:rPr>
          <w:t xml:space="preserve">RAN2 and </w:t>
        </w:r>
      </w:ins>
      <w:r w:rsidR="00951C95" w:rsidRPr="00F56305">
        <w:rPr>
          <w:rFonts w:ascii="Arial" w:hAnsi="Arial" w:cs="Arial"/>
        </w:rPr>
        <w:t>CT1</w:t>
      </w:r>
      <w:r w:rsidR="007048E2" w:rsidRPr="00F56305">
        <w:rPr>
          <w:rFonts w:ascii="Arial" w:hAnsi="Arial" w:cs="Arial"/>
        </w:rPr>
        <w:t xml:space="preserve"> </w:t>
      </w:r>
      <w:r w:rsidRPr="00F56305">
        <w:rPr>
          <w:rFonts w:ascii="Arial" w:hAnsi="Arial" w:cs="Arial"/>
        </w:rPr>
        <w:t>group</w:t>
      </w:r>
      <w:ins w:id="119" w:author="Alec Brusilovsky" w:date="2020-11-20T03:21:00Z">
        <w:r w:rsidR="00F56305" w:rsidRPr="00F56305">
          <w:rPr>
            <w:rFonts w:ascii="Arial" w:hAnsi="Arial" w:cs="Arial"/>
          </w:rPr>
          <w:t>s</w:t>
        </w:r>
      </w:ins>
      <w:r w:rsidRPr="00F56305">
        <w:rPr>
          <w:rFonts w:ascii="Arial" w:hAnsi="Arial" w:cs="Arial"/>
        </w:rPr>
        <w:t>.</w:t>
      </w:r>
    </w:p>
    <w:p w14:paraId="39ECDAC5" w14:textId="78BCB186" w:rsidR="00463675" w:rsidRPr="007048E2" w:rsidRDefault="00463675">
      <w:pPr>
        <w:spacing w:after="120"/>
        <w:ind w:left="993" w:hanging="993"/>
        <w:rPr>
          <w:rFonts w:ascii="Arial" w:hAnsi="Arial" w:cs="Arial"/>
        </w:rPr>
      </w:pPr>
      <w:r w:rsidRPr="007048E2">
        <w:rPr>
          <w:rFonts w:ascii="Arial" w:hAnsi="Arial" w:cs="Arial"/>
          <w:b/>
        </w:rPr>
        <w:t xml:space="preserve">ACTION: </w:t>
      </w:r>
      <w:r w:rsidRPr="007048E2">
        <w:rPr>
          <w:rFonts w:ascii="Arial" w:hAnsi="Arial" w:cs="Arial"/>
          <w:b/>
        </w:rPr>
        <w:tab/>
      </w:r>
      <w:r w:rsidR="007048E2" w:rsidRPr="007048E2">
        <w:rPr>
          <w:rFonts w:ascii="Arial" w:hAnsi="Arial" w:cs="Arial"/>
        </w:rPr>
        <w:t xml:space="preserve">SA3 requests </w:t>
      </w:r>
      <w:ins w:id="120" w:author="r3" w:date="2020-11-20T10:17:00Z">
        <w:r w:rsidR="00730BC0">
          <w:rPr>
            <w:rFonts w:ascii="Arial" w:hAnsi="Arial" w:cs="Arial"/>
          </w:rPr>
          <w:t xml:space="preserve">RAN2 and </w:t>
        </w:r>
      </w:ins>
      <w:r w:rsidR="005F6AF3">
        <w:rPr>
          <w:rFonts w:ascii="Arial" w:hAnsi="Arial" w:cs="Arial"/>
        </w:rPr>
        <w:t>CT1</w:t>
      </w:r>
      <w:r w:rsidR="007048E2" w:rsidRPr="007048E2">
        <w:rPr>
          <w:rFonts w:ascii="Arial" w:hAnsi="Arial" w:cs="Arial"/>
        </w:rPr>
        <w:t xml:space="preserve"> to take the </w:t>
      </w:r>
      <w:del w:id="121" w:author="r3" w:date="2020-11-20T10:17:00Z">
        <w:r w:rsidR="007048E2" w:rsidRPr="007048E2" w:rsidDel="00730BC0">
          <w:rPr>
            <w:rFonts w:ascii="Arial" w:hAnsi="Arial" w:cs="Arial"/>
          </w:rPr>
          <w:delText>above answers</w:delText>
        </w:r>
      </w:del>
      <w:ins w:id="122" w:author="r3" w:date="2020-11-20T10:17:00Z">
        <w:r w:rsidR="00730BC0">
          <w:rPr>
            <w:rFonts w:ascii="Arial" w:hAnsi="Arial" w:cs="Arial"/>
          </w:rPr>
          <w:t>attached CR</w:t>
        </w:r>
      </w:ins>
      <w:r w:rsidR="007048E2" w:rsidRPr="007048E2">
        <w:rPr>
          <w:rFonts w:ascii="Arial" w:hAnsi="Arial" w:cs="Arial"/>
        </w:rPr>
        <w:t xml:space="preserve"> into consideration</w:t>
      </w:r>
      <w:r w:rsidR="00661FB3" w:rsidRPr="00661FB3">
        <w:rPr>
          <w:rFonts w:ascii="Arial" w:eastAsia="SimSun" w:hAnsi="Arial" w:cs="Arial"/>
          <w:lang w:eastAsia="zh-CN"/>
        </w:rPr>
        <w:t xml:space="preserve"> </w:t>
      </w:r>
      <w:r w:rsidR="00661FB3">
        <w:rPr>
          <w:rFonts w:ascii="Arial" w:eastAsia="SimSun" w:hAnsi="Arial" w:cs="Arial"/>
          <w:lang w:eastAsia="zh-CN"/>
        </w:rPr>
        <w:t>for</w:t>
      </w:r>
      <w:ins w:id="123" w:author="r3" w:date="2020-11-20T10:17:00Z">
        <w:r w:rsidR="00730BC0">
          <w:rPr>
            <w:rFonts w:ascii="Arial" w:eastAsia="SimSun" w:hAnsi="Arial" w:cs="Arial"/>
            <w:lang w:eastAsia="zh-CN"/>
          </w:rPr>
          <w:t xml:space="preserve"> their</w:t>
        </w:r>
      </w:ins>
      <w:r w:rsidR="00661FB3">
        <w:rPr>
          <w:rFonts w:ascii="Arial" w:eastAsia="SimSun" w:hAnsi="Arial" w:cs="Arial"/>
          <w:lang w:eastAsia="zh-CN"/>
        </w:rPr>
        <w:t xml:space="preserve"> subsequent specification work</w:t>
      </w:r>
      <w:r w:rsidR="007048E2" w:rsidRPr="007048E2">
        <w:rPr>
          <w:rFonts w:ascii="Arial" w:hAnsi="Arial" w:cs="Arial"/>
        </w:rPr>
        <w:t>.</w:t>
      </w:r>
      <w:r w:rsidR="00A122E9">
        <w:rPr>
          <w:rFonts w:ascii="Arial" w:hAnsi="Arial" w:cs="Arial"/>
        </w:rPr>
        <w:t xml:space="preserve"> </w:t>
      </w:r>
    </w:p>
    <w:p w14:paraId="4E917D53" w14:textId="77777777" w:rsidR="00463675" w:rsidRDefault="00463675">
      <w:pPr>
        <w:spacing w:after="120"/>
        <w:ind w:left="993" w:hanging="993"/>
        <w:rPr>
          <w:rFonts w:ascii="Arial" w:hAnsi="Arial" w:cs="Arial"/>
        </w:rPr>
      </w:pPr>
    </w:p>
    <w:p w14:paraId="3E81B71D" w14:textId="77777777" w:rsidR="00463675" w:rsidRDefault="00463675">
      <w:pPr>
        <w:spacing w:after="120"/>
        <w:rPr>
          <w:rFonts w:ascii="Arial" w:hAnsi="Arial" w:cs="Arial"/>
          <w:b/>
        </w:rPr>
      </w:pPr>
      <w:r>
        <w:rPr>
          <w:rFonts w:ascii="Arial" w:hAnsi="Arial" w:cs="Arial"/>
          <w:b/>
        </w:rPr>
        <w:t>3. Date of Next TSG-</w:t>
      </w:r>
      <w:r w:rsidR="00FB5568">
        <w:rPr>
          <w:rFonts w:ascii="Arial" w:hAnsi="Arial" w:cs="Arial"/>
          <w:b/>
        </w:rPr>
        <w:t>SA WG</w:t>
      </w:r>
      <w:r w:rsidR="00BD64F3">
        <w:rPr>
          <w:rFonts w:ascii="Arial" w:hAnsi="Arial" w:cs="Arial"/>
          <w:b/>
        </w:rPr>
        <w:t>3</w:t>
      </w:r>
      <w:r>
        <w:rPr>
          <w:rFonts w:ascii="Arial" w:hAnsi="Arial" w:cs="Arial"/>
          <w:b/>
        </w:rPr>
        <w:t xml:space="preserve"> Meetings:</w:t>
      </w:r>
    </w:p>
    <w:p w14:paraId="72D0F286" w14:textId="77777777" w:rsidR="004662A2" w:rsidRPr="004662A2" w:rsidRDefault="004662A2" w:rsidP="004662A2">
      <w:pPr>
        <w:tabs>
          <w:tab w:val="left" w:pos="5103"/>
        </w:tabs>
        <w:spacing w:after="120"/>
        <w:ind w:left="2268" w:hanging="2268"/>
        <w:rPr>
          <w:rFonts w:ascii="Arial" w:hAnsi="Arial" w:cs="Arial"/>
          <w:bCs/>
          <w:lang w:val="es-ES"/>
        </w:rPr>
      </w:pPr>
      <w:r w:rsidRPr="004662A2">
        <w:rPr>
          <w:rFonts w:ascii="Arial" w:hAnsi="Arial" w:cs="Arial"/>
          <w:bCs/>
          <w:lang w:val="es-ES"/>
        </w:rPr>
        <w:t>SA3#101Bis-e</w:t>
      </w:r>
      <w:r w:rsidRPr="004662A2">
        <w:rPr>
          <w:rFonts w:ascii="Arial" w:hAnsi="Arial" w:cs="Arial"/>
          <w:bCs/>
          <w:lang w:val="es-ES"/>
        </w:rPr>
        <w:tab/>
        <w:t xml:space="preserve">18 - 22 </w:t>
      </w:r>
      <w:proofErr w:type="spellStart"/>
      <w:r w:rsidRPr="004662A2">
        <w:rPr>
          <w:rFonts w:ascii="Arial" w:hAnsi="Arial" w:cs="Arial"/>
          <w:bCs/>
          <w:lang w:val="es-ES"/>
        </w:rPr>
        <w:t>January</w:t>
      </w:r>
      <w:proofErr w:type="spellEnd"/>
      <w:r w:rsidRPr="004662A2">
        <w:rPr>
          <w:rFonts w:ascii="Arial" w:hAnsi="Arial" w:cs="Arial"/>
          <w:bCs/>
          <w:lang w:val="es-ES"/>
        </w:rPr>
        <w:t xml:space="preserve"> 2021</w:t>
      </w:r>
      <w:r w:rsidRPr="004662A2">
        <w:rPr>
          <w:rFonts w:ascii="Arial" w:hAnsi="Arial" w:cs="Arial"/>
          <w:bCs/>
          <w:lang w:val="es-ES"/>
        </w:rPr>
        <w:tab/>
        <w:t>e-</w:t>
      </w:r>
      <w:proofErr w:type="gramStart"/>
      <w:r w:rsidRPr="004662A2">
        <w:rPr>
          <w:rFonts w:ascii="Arial" w:hAnsi="Arial" w:cs="Arial"/>
          <w:bCs/>
          <w:lang w:val="es-ES"/>
        </w:rPr>
        <w:t>meeting</w:t>
      </w:r>
      <w:proofErr w:type="gramEnd"/>
    </w:p>
    <w:p w14:paraId="074B65B8" w14:textId="54F4E794" w:rsidR="00854A4C" w:rsidRPr="005640C3" w:rsidRDefault="004662A2" w:rsidP="004662A2">
      <w:pPr>
        <w:tabs>
          <w:tab w:val="left" w:pos="5103"/>
        </w:tabs>
        <w:spacing w:after="120"/>
        <w:ind w:left="2268" w:hanging="2268"/>
        <w:rPr>
          <w:rFonts w:ascii="Arial" w:hAnsi="Arial" w:cs="Arial"/>
          <w:bCs/>
          <w:lang w:val="es-ES"/>
        </w:rPr>
      </w:pPr>
      <w:r w:rsidRPr="004662A2">
        <w:rPr>
          <w:rFonts w:ascii="Arial" w:hAnsi="Arial" w:cs="Arial"/>
          <w:bCs/>
          <w:lang w:val="es-ES"/>
        </w:rPr>
        <w:t>SA3#102-e</w:t>
      </w:r>
      <w:r w:rsidRPr="004662A2">
        <w:rPr>
          <w:rFonts w:ascii="Arial" w:hAnsi="Arial" w:cs="Arial"/>
          <w:bCs/>
          <w:lang w:val="es-ES"/>
        </w:rPr>
        <w:tab/>
        <w:t xml:space="preserve">22 </w:t>
      </w:r>
      <w:proofErr w:type="spellStart"/>
      <w:r w:rsidRPr="004662A2">
        <w:rPr>
          <w:rFonts w:ascii="Arial" w:hAnsi="Arial" w:cs="Arial"/>
          <w:bCs/>
          <w:lang w:val="es-ES"/>
        </w:rPr>
        <w:t>February</w:t>
      </w:r>
      <w:proofErr w:type="spellEnd"/>
      <w:r w:rsidRPr="004662A2">
        <w:rPr>
          <w:rFonts w:ascii="Arial" w:hAnsi="Arial" w:cs="Arial"/>
          <w:bCs/>
          <w:lang w:val="es-ES"/>
        </w:rPr>
        <w:t xml:space="preserve"> - 5 March 2021</w:t>
      </w:r>
      <w:r w:rsidRPr="004662A2">
        <w:rPr>
          <w:rFonts w:ascii="Arial" w:hAnsi="Arial" w:cs="Arial"/>
          <w:bCs/>
          <w:lang w:val="es-ES"/>
        </w:rPr>
        <w:tab/>
        <w:t>e-</w:t>
      </w:r>
      <w:proofErr w:type="gramStart"/>
      <w:r w:rsidRPr="004662A2">
        <w:rPr>
          <w:rFonts w:ascii="Arial" w:hAnsi="Arial" w:cs="Arial"/>
          <w:bCs/>
          <w:lang w:val="es-ES"/>
        </w:rPr>
        <w:t>meeting</w:t>
      </w:r>
      <w:proofErr w:type="gramEnd"/>
    </w:p>
    <w:sectPr w:rsidR="00854A4C" w:rsidRPr="005640C3">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53B87E" w14:textId="77777777" w:rsidR="001E10B2" w:rsidRDefault="001E10B2">
      <w:r>
        <w:separator/>
      </w:r>
    </w:p>
  </w:endnote>
  <w:endnote w:type="continuationSeparator" w:id="0">
    <w:p w14:paraId="6B20E0D0" w14:textId="77777777" w:rsidR="001E10B2" w:rsidRDefault="001E1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onotype Sorts">
    <w:altName w:val="Times New Roman"/>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990370" w14:textId="77777777" w:rsidR="001E10B2" w:rsidRDefault="001E10B2">
      <w:r>
        <w:separator/>
      </w:r>
    </w:p>
  </w:footnote>
  <w:footnote w:type="continuationSeparator" w:id="0">
    <w:p w14:paraId="24B2E892" w14:textId="77777777" w:rsidR="001E10B2" w:rsidRDefault="001E10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90F71"/>
    <w:multiLevelType w:val="multilevel"/>
    <w:tmpl w:val="00A90F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F657EE"/>
    <w:multiLevelType w:val="hybridMultilevel"/>
    <w:tmpl w:val="CD12E90C"/>
    <w:lvl w:ilvl="0" w:tplc="27E872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 w15:restartNumberingAfterBreak="0">
    <w:nsid w:val="74565A83"/>
    <w:multiLevelType w:val="hybridMultilevel"/>
    <w:tmpl w:val="9FCA77C2"/>
    <w:lvl w:ilvl="0" w:tplc="BB7623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2">
    <w15:presenceInfo w15:providerId="None" w15:userId="r2"/>
  </w15:person>
  <w15:person w15:author="r3">
    <w15:presenceInfo w15:providerId="None" w15:userId="r3"/>
  </w15:person>
  <w15:person w15:author="Alec Brusilovsky">
    <w15:presenceInfo w15:providerId="AD" w15:userId="S::Alec.Brusilovsky@InterDigital.com::f4aaf3af-7629-4ade-81a6-99ee1ad33bcf"/>
  </w15:person>
  <w15:person w15:author="r6_LG">
    <w15:presenceInfo w15:providerId="None" w15:userId="r6_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rY0MjM1trAwNTVS0lEKTi0uzszPAykwrAUAHIkkbCwAAAA="/>
  </w:docVars>
  <w:rsids>
    <w:rsidRoot w:val="00923E7C"/>
    <w:rsid w:val="00021D74"/>
    <w:rsid w:val="0005033C"/>
    <w:rsid w:val="00055E61"/>
    <w:rsid w:val="000675CF"/>
    <w:rsid w:val="00083EE5"/>
    <w:rsid w:val="000B4096"/>
    <w:rsid w:val="000B7B67"/>
    <w:rsid w:val="000C757D"/>
    <w:rsid w:val="000E6967"/>
    <w:rsid w:val="00111B44"/>
    <w:rsid w:val="0011406C"/>
    <w:rsid w:val="00140BF3"/>
    <w:rsid w:val="0014395A"/>
    <w:rsid w:val="00152407"/>
    <w:rsid w:val="001A16DF"/>
    <w:rsid w:val="001A52C4"/>
    <w:rsid w:val="001D78DC"/>
    <w:rsid w:val="001D7D65"/>
    <w:rsid w:val="001E10B2"/>
    <w:rsid w:val="00203910"/>
    <w:rsid w:val="0024384A"/>
    <w:rsid w:val="00243DA8"/>
    <w:rsid w:val="00247F27"/>
    <w:rsid w:val="00276AA3"/>
    <w:rsid w:val="00290ACE"/>
    <w:rsid w:val="00291B5F"/>
    <w:rsid w:val="002A3BB3"/>
    <w:rsid w:val="002A4D53"/>
    <w:rsid w:val="002A7702"/>
    <w:rsid w:val="002D2E86"/>
    <w:rsid w:val="002E316C"/>
    <w:rsid w:val="00303632"/>
    <w:rsid w:val="00317291"/>
    <w:rsid w:val="003228C6"/>
    <w:rsid w:val="00323434"/>
    <w:rsid w:val="00335732"/>
    <w:rsid w:val="003373B2"/>
    <w:rsid w:val="00352216"/>
    <w:rsid w:val="00362C6D"/>
    <w:rsid w:val="003725F3"/>
    <w:rsid w:val="0038592A"/>
    <w:rsid w:val="00390857"/>
    <w:rsid w:val="00392078"/>
    <w:rsid w:val="003936AA"/>
    <w:rsid w:val="00397A8F"/>
    <w:rsid w:val="003E6FAA"/>
    <w:rsid w:val="00414342"/>
    <w:rsid w:val="004317CE"/>
    <w:rsid w:val="0044319F"/>
    <w:rsid w:val="00463675"/>
    <w:rsid w:val="004662A2"/>
    <w:rsid w:val="004943E5"/>
    <w:rsid w:val="0049547A"/>
    <w:rsid w:val="004B2971"/>
    <w:rsid w:val="00507D60"/>
    <w:rsid w:val="0052555D"/>
    <w:rsid w:val="00542F9B"/>
    <w:rsid w:val="005640C3"/>
    <w:rsid w:val="0057333E"/>
    <w:rsid w:val="0057685C"/>
    <w:rsid w:val="0058033A"/>
    <w:rsid w:val="005A0463"/>
    <w:rsid w:val="005A246C"/>
    <w:rsid w:val="005B58E4"/>
    <w:rsid w:val="005B67D2"/>
    <w:rsid w:val="005F3ED0"/>
    <w:rsid w:val="005F6AF3"/>
    <w:rsid w:val="00611454"/>
    <w:rsid w:val="00661FB3"/>
    <w:rsid w:val="00663B5C"/>
    <w:rsid w:val="00671DA4"/>
    <w:rsid w:val="00674F9B"/>
    <w:rsid w:val="00681D4C"/>
    <w:rsid w:val="00694767"/>
    <w:rsid w:val="006B0ADD"/>
    <w:rsid w:val="006B54B8"/>
    <w:rsid w:val="006F0845"/>
    <w:rsid w:val="007048E2"/>
    <w:rsid w:val="00730BC0"/>
    <w:rsid w:val="007500AD"/>
    <w:rsid w:val="007578C6"/>
    <w:rsid w:val="00757CAC"/>
    <w:rsid w:val="0076633B"/>
    <w:rsid w:val="0077495B"/>
    <w:rsid w:val="007909D2"/>
    <w:rsid w:val="007E26BA"/>
    <w:rsid w:val="008114CC"/>
    <w:rsid w:val="00833B10"/>
    <w:rsid w:val="0083613D"/>
    <w:rsid w:val="00846332"/>
    <w:rsid w:val="00854A4C"/>
    <w:rsid w:val="00876A59"/>
    <w:rsid w:val="00893C1F"/>
    <w:rsid w:val="008B1318"/>
    <w:rsid w:val="008B46F0"/>
    <w:rsid w:val="008C2E84"/>
    <w:rsid w:val="008E56D8"/>
    <w:rsid w:val="008F5623"/>
    <w:rsid w:val="00923E7C"/>
    <w:rsid w:val="009316F5"/>
    <w:rsid w:val="00951C95"/>
    <w:rsid w:val="00955A5C"/>
    <w:rsid w:val="009820C2"/>
    <w:rsid w:val="009A0763"/>
    <w:rsid w:val="009B2A3D"/>
    <w:rsid w:val="009B6B80"/>
    <w:rsid w:val="009D2270"/>
    <w:rsid w:val="009D39F8"/>
    <w:rsid w:val="009E4C31"/>
    <w:rsid w:val="009F530C"/>
    <w:rsid w:val="00A11B98"/>
    <w:rsid w:val="00A122E9"/>
    <w:rsid w:val="00A16857"/>
    <w:rsid w:val="00A248E5"/>
    <w:rsid w:val="00A25B42"/>
    <w:rsid w:val="00A33173"/>
    <w:rsid w:val="00A44C28"/>
    <w:rsid w:val="00A5796D"/>
    <w:rsid w:val="00A92B51"/>
    <w:rsid w:val="00A9792F"/>
    <w:rsid w:val="00AC4204"/>
    <w:rsid w:val="00AE762B"/>
    <w:rsid w:val="00B16DF8"/>
    <w:rsid w:val="00B20432"/>
    <w:rsid w:val="00B23055"/>
    <w:rsid w:val="00B31A86"/>
    <w:rsid w:val="00B452C1"/>
    <w:rsid w:val="00B5082D"/>
    <w:rsid w:val="00B75945"/>
    <w:rsid w:val="00B829D5"/>
    <w:rsid w:val="00B92DFC"/>
    <w:rsid w:val="00BA7AD0"/>
    <w:rsid w:val="00BD64F3"/>
    <w:rsid w:val="00BE4E77"/>
    <w:rsid w:val="00C25A22"/>
    <w:rsid w:val="00C27C98"/>
    <w:rsid w:val="00C319D6"/>
    <w:rsid w:val="00C33DD7"/>
    <w:rsid w:val="00C42B12"/>
    <w:rsid w:val="00C5455F"/>
    <w:rsid w:val="00C5683F"/>
    <w:rsid w:val="00C64F60"/>
    <w:rsid w:val="00C73006"/>
    <w:rsid w:val="00C747B8"/>
    <w:rsid w:val="00C93AA6"/>
    <w:rsid w:val="00CD2F36"/>
    <w:rsid w:val="00CE78F3"/>
    <w:rsid w:val="00CF1C48"/>
    <w:rsid w:val="00D108E7"/>
    <w:rsid w:val="00D13092"/>
    <w:rsid w:val="00D863B0"/>
    <w:rsid w:val="00DC4784"/>
    <w:rsid w:val="00E07A35"/>
    <w:rsid w:val="00E42CC7"/>
    <w:rsid w:val="00E54C91"/>
    <w:rsid w:val="00E653F7"/>
    <w:rsid w:val="00E83F65"/>
    <w:rsid w:val="00E84DA8"/>
    <w:rsid w:val="00EA50FE"/>
    <w:rsid w:val="00EB592B"/>
    <w:rsid w:val="00EB5FE6"/>
    <w:rsid w:val="00EB678C"/>
    <w:rsid w:val="00EC4403"/>
    <w:rsid w:val="00EF48FA"/>
    <w:rsid w:val="00F118FE"/>
    <w:rsid w:val="00F16CE2"/>
    <w:rsid w:val="00F3124E"/>
    <w:rsid w:val="00F44280"/>
    <w:rsid w:val="00F444E0"/>
    <w:rsid w:val="00F56305"/>
    <w:rsid w:val="00F61C85"/>
    <w:rsid w:val="00F75F72"/>
    <w:rsid w:val="00FA1FB7"/>
    <w:rsid w:val="00FA4529"/>
    <w:rsid w:val="00FB458C"/>
    <w:rsid w:val="00FB5568"/>
    <w:rsid w:val="00FC3251"/>
    <w:rsid w:val="00FC4DAD"/>
    <w:rsid w:val="00FC4F4A"/>
    <w:rsid w:val="00FD2F60"/>
    <w:rsid w:val="00FE2CB2"/>
    <w:rsid w:val="00FF36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5348E8"/>
  <w15:chartTrackingRefBased/>
  <w15:docId w15:val="{EB8041B2-C724-460B-ADF7-F55BD05CE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Revision">
    <w:name w:val="Revision"/>
    <w:hidden/>
    <w:uiPriority w:val="99"/>
    <w:semiHidden/>
    <w:rsid w:val="00C93AA6"/>
    <w:rPr>
      <w:lang w:val="en-GB"/>
    </w:rPr>
  </w:style>
  <w:style w:type="paragraph" w:customStyle="1" w:styleId="CRCoverPage">
    <w:name w:val="CR Cover Page"/>
    <w:rsid w:val="00854A4C"/>
    <w:pPr>
      <w:spacing w:after="120"/>
    </w:pPr>
    <w:rPr>
      <w:rFonts w:ascii="Arial" w:hAnsi="Arial"/>
      <w:lang w:val="en-GB"/>
    </w:rPr>
  </w:style>
  <w:style w:type="paragraph" w:styleId="ListParagraph">
    <w:name w:val="List Paragraph"/>
    <w:basedOn w:val="Normal"/>
    <w:uiPriority w:val="34"/>
    <w:qFormat/>
    <w:rsid w:val="00DC4784"/>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979398">
      <w:bodyDiv w:val="1"/>
      <w:marLeft w:val="0"/>
      <w:marRight w:val="0"/>
      <w:marTop w:val="0"/>
      <w:marBottom w:val="0"/>
      <w:divBdr>
        <w:top w:val="none" w:sz="0" w:space="0" w:color="auto"/>
        <w:left w:val="none" w:sz="0" w:space="0" w:color="auto"/>
        <w:bottom w:val="none" w:sz="0" w:space="0" w:color="auto"/>
        <w:right w:val="none" w:sz="0" w:space="0" w:color="auto"/>
      </w:divBdr>
    </w:div>
    <w:div w:id="354891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764</Words>
  <Characters>4361</Characters>
  <Application>Microsoft Office Word</Application>
  <DocSecurity>0</DocSecurity>
  <Lines>36</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511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Alec Brusilovsky</cp:lastModifiedBy>
  <cp:revision>2</cp:revision>
  <cp:lastPrinted>2002-04-23T13:10:00Z</cp:lastPrinted>
  <dcterms:created xsi:type="dcterms:W3CDTF">2020-11-20T08:25:00Z</dcterms:created>
  <dcterms:modified xsi:type="dcterms:W3CDTF">2020-11-20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rajvel\AppData\Local\Temp\Temp2_S3-202895.zip\S3-202895 Reply LS to LS on System support for Multi-USIM devices.docx</vt:lpwstr>
  </property>
  <property fmtid="{D5CDD505-2E9C-101B-9397-08002B2CF9AE}" pid="4" name="_2015_ms_pID_725343">
    <vt:lpwstr>(3)HdGmywLT0OgB08sXSU1V8y5dW/eJp3y/tyBzlNaXtNQ1Ofe8Q6gXazXfyeVBMJm5AeFI4Hcu
e0Uwp+4mr2Fngjvs3JXtqApy4vQSUuWxnahNsL9N+fyBMRfeUyOhL+vt1FU02Nqa5//kAKwp
h2RZAOGRhafgLDav4HQ9tMXASV8IxKrvzbFEl5R1+9YR1HmDm1zpHJ9X0gaZJXxc92wZcchc
bRUT6SMLqq+mglBK6x</vt:lpwstr>
  </property>
  <property fmtid="{D5CDD505-2E9C-101B-9397-08002B2CF9AE}" pid="5" name="_2015_ms_pID_7253431">
    <vt:lpwstr>IN/JNcaAYR1q0jbPHI7RxGyH1QTRPtObHq1x6ztoffND6wAYMXe9B8
71oVCA9apyEg1K62ea4Pq3vUj4quL4+q+TbPs4NUfi/rmtjjWbvVJSCyUIIVYBT4twHiam2O
tmaV7tnWNKdzfKSp7ty98LWxJzObV31NAGAnG4PqI7nRUgNRA7UZjc52mvU/i+EPOmPivZgY
MuO8z/i0gajX0ixo/SeSSE4P2zIGBMbZlLxi</vt:lpwstr>
  </property>
  <property fmtid="{D5CDD505-2E9C-101B-9397-08002B2CF9AE}" pid="6" name="_2015_ms_pID_7253432">
    <vt:lpwstr>Tg==</vt:lpwstr>
  </property>
</Properties>
</file>